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310D3" w14:textId="77777777" w:rsidR="007669D8" w:rsidRDefault="007669D8" w:rsidP="007669D8">
      <w:pPr>
        <w:pStyle w:val="Title"/>
        <w:jc w:val="center"/>
        <w:rPr>
          <w:b/>
          <w:bCs/>
        </w:rPr>
      </w:pPr>
    </w:p>
    <w:p w14:paraId="40295DEC" w14:textId="77777777" w:rsidR="007669D8" w:rsidRDefault="007669D8" w:rsidP="007669D8">
      <w:pPr>
        <w:pStyle w:val="Title"/>
        <w:jc w:val="center"/>
        <w:rPr>
          <w:b/>
          <w:bCs/>
        </w:rPr>
      </w:pPr>
    </w:p>
    <w:p w14:paraId="0E04F689" w14:textId="77777777" w:rsidR="007669D8" w:rsidRPr="00094007" w:rsidRDefault="007669D8" w:rsidP="007669D8">
      <w:pPr>
        <w:pStyle w:val="Title"/>
        <w:jc w:val="center"/>
        <w:rPr>
          <w:b/>
          <w:bCs/>
          <w:sz w:val="54"/>
          <w:szCs w:val="54"/>
        </w:rPr>
      </w:pPr>
      <w:r w:rsidRPr="00094007">
        <w:rPr>
          <w:b/>
          <w:bCs/>
          <w:sz w:val="54"/>
          <w:szCs w:val="54"/>
        </w:rPr>
        <w:t>INTERNSHIP – DATA ANALYTICS</w:t>
      </w:r>
    </w:p>
    <w:p w14:paraId="6F72AA67" w14:textId="77777777" w:rsidR="007669D8" w:rsidRDefault="007669D8" w:rsidP="007669D8">
      <w:pPr>
        <w:rPr>
          <w:b/>
          <w:bCs/>
        </w:rPr>
      </w:pPr>
    </w:p>
    <w:p w14:paraId="1D0019F2" w14:textId="77777777" w:rsidR="007669D8" w:rsidRPr="00886BBB" w:rsidRDefault="007669D8" w:rsidP="007669D8">
      <w:pPr>
        <w:rPr>
          <w:b/>
          <w:bCs/>
        </w:rPr>
      </w:pPr>
    </w:p>
    <w:p w14:paraId="27F01B61" w14:textId="77777777" w:rsidR="007669D8" w:rsidRDefault="007669D8" w:rsidP="007669D8">
      <w:pPr>
        <w:pStyle w:val="Title"/>
        <w:jc w:val="center"/>
      </w:pPr>
    </w:p>
    <w:p w14:paraId="41571023" w14:textId="0938F647" w:rsidR="007669D8" w:rsidRDefault="007669D8" w:rsidP="007669D8">
      <w:pPr>
        <w:pStyle w:val="Title"/>
        <w:jc w:val="center"/>
      </w:pPr>
      <w:r>
        <w:t>PROJECT 4</w:t>
      </w:r>
    </w:p>
    <w:p w14:paraId="4412D586" w14:textId="5CCC74D9" w:rsidR="007669D8" w:rsidRPr="00886BBB" w:rsidRDefault="007669D8" w:rsidP="007669D8">
      <w:pPr>
        <w:pStyle w:val="Title"/>
        <w:jc w:val="center"/>
        <w:rPr>
          <w:b/>
          <w:bCs/>
          <w:sz w:val="46"/>
          <w:szCs w:val="46"/>
        </w:rPr>
      </w:pPr>
      <w:r>
        <w:rPr>
          <w:b/>
          <w:bCs/>
          <w:sz w:val="46"/>
          <w:szCs w:val="46"/>
        </w:rPr>
        <w:t>LOAN</w:t>
      </w:r>
      <w:r w:rsidR="00493A1C">
        <w:rPr>
          <w:b/>
          <w:bCs/>
          <w:sz w:val="46"/>
          <w:szCs w:val="46"/>
        </w:rPr>
        <w:t xml:space="preserve"> APPLICATION</w:t>
      </w:r>
      <w:r>
        <w:rPr>
          <w:b/>
          <w:bCs/>
          <w:sz w:val="46"/>
          <w:szCs w:val="46"/>
        </w:rPr>
        <w:t xml:space="preserve"> DATA ANALYSIS</w:t>
      </w:r>
    </w:p>
    <w:p w14:paraId="2196421C" w14:textId="77777777" w:rsidR="007669D8" w:rsidRDefault="007669D8" w:rsidP="007669D8"/>
    <w:p w14:paraId="1C72EA24" w14:textId="77777777" w:rsidR="007669D8" w:rsidRDefault="007669D8" w:rsidP="007669D8">
      <w:pPr>
        <w:jc w:val="center"/>
        <w:rPr>
          <w:sz w:val="32"/>
          <w:szCs w:val="32"/>
        </w:rPr>
      </w:pPr>
    </w:p>
    <w:p w14:paraId="7F8D22DE" w14:textId="77777777" w:rsidR="007669D8" w:rsidRPr="00886BBB" w:rsidRDefault="007669D8" w:rsidP="007669D8">
      <w:pPr>
        <w:jc w:val="center"/>
        <w:rPr>
          <w:sz w:val="32"/>
          <w:szCs w:val="32"/>
        </w:rPr>
      </w:pPr>
    </w:p>
    <w:p w14:paraId="647F9CE7" w14:textId="1E6D1A80" w:rsidR="007669D8" w:rsidRPr="00886BBB" w:rsidRDefault="007669D8" w:rsidP="007669D8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0"/>
          <w:szCs w:val="40"/>
        </w:rPr>
        <w:t>SUBMITTED BY</w:t>
      </w:r>
    </w:p>
    <w:p w14:paraId="0EB3264F" w14:textId="77777777" w:rsidR="007669D8" w:rsidRPr="00886BBB" w:rsidRDefault="007669D8" w:rsidP="007669D8">
      <w:pPr>
        <w:jc w:val="center"/>
        <w:rPr>
          <w:sz w:val="30"/>
          <w:szCs w:val="30"/>
        </w:rPr>
      </w:pPr>
      <w:r w:rsidRPr="00886BBB">
        <w:rPr>
          <w:sz w:val="30"/>
          <w:szCs w:val="30"/>
        </w:rPr>
        <w:t>HRISHIKESH KALITA (EI0123)</w:t>
      </w:r>
    </w:p>
    <w:p w14:paraId="14A52549" w14:textId="6E8FAE1D" w:rsidR="007669D8" w:rsidRDefault="007669D8" w:rsidP="007669D8">
      <w:pPr>
        <w:jc w:val="center"/>
        <w:rPr>
          <w:sz w:val="30"/>
          <w:szCs w:val="30"/>
        </w:rPr>
      </w:pPr>
    </w:p>
    <w:p w14:paraId="19177DE2" w14:textId="51D4C6C4" w:rsidR="007669D8" w:rsidRDefault="007669D8" w:rsidP="007669D8">
      <w:pPr>
        <w:jc w:val="center"/>
        <w:rPr>
          <w:sz w:val="30"/>
          <w:szCs w:val="30"/>
        </w:rPr>
      </w:pPr>
    </w:p>
    <w:p w14:paraId="6ADA2BC3" w14:textId="77777777" w:rsidR="007669D8" w:rsidRDefault="007669D8" w:rsidP="007669D8">
      <w:pPr>
        <w:jc w:val="center"/>
        <w:rPr>
          <w:sz w:val="30"/>
          <w:szCs w:val="30"/>
        </w:rPr>
      </w:pPr>
    </w:p>
    <w:p w14:paraId="1E9428A1" w14:textId="77777777" w:rsidR="007669D8" w:rsidRDefault="007669D8" w:rsidP="007669D8">
      <w:pPr>
        <w:jc w:val="center"/>
        <w:rPr>
          <w:sz w:val="30"/>
          <w:szCs w:val="30"/>
        </w:rPr>
      </w:pPr>
    </w:p>
    <w:p w14:paraId="34E76A6D" w14:textId="77777777" w:rsidR="007669D8" w:rsidRPr="00886BBB" w:rsidRDefault="007669D8" w:rsidP="007669D8">
      <w:pPr>
        <w:jc w:val="center"/>
        <w:rPr>
          <w:sz w:val="40"/>
          <w:szCs w:val="40"/>
        </w:rPr>
      </w:pPr>
      <w:r w:rsidRPr="00886BBB">
        <w:rPr>
          <w:sz w:val="40"/>
          <w:szCs w:val="40"/>
        </w:rPr>
        <w:t>COLLEGE</w:t>
      </w:r>
    </w:p>
    <w:p w14:paraId="2CEAAB72" w14:textId="77777777" w:rsidR="007669D8" w:rsidRDefault="007669D8" w:rsidP="007669D8">
      <w:pPr>
        <w:jc w:val="center"/>
        <w:rPr>
          <w:b/>
          <w:bCs/>
          <w:sz w:val="38"/>
          <w:szCs w:val="38"/>
        </w:rPr>
      </w:pPr>
      <w:r w:rsidRPr="00886BBB">
        <w:rPr>
          <w:b/>
          <w:bCs/>
          <w:sz w:val="38"/>
          <w:szCs w:val="38"/>
        </w:rPr>
        <w:t>NATIONAL INSTITUTE OF TECHNOLOGY ROURKELA</w:t>
      </w:r>
    </w:p>
    <w:p w14:paraId="41BFF1B5" w14:textId="77777777" w:rsidR="007669D8" w:rsidRDefault="007669D8" w:rsidP="007669D8"/>
    <w:p w14:paraId="7BA8768E" w14:textId="77777777" w:rsidR="007669D8" w:rsidRDefault="007669D8" w:rsidP="007669D8"/>
    <w:p w14:paraId="0D0FED9E" w14:textId="77777777" w:rsidR="007669D8" w:rsidRDefault="007669D8" w:rsidP="007669D8"/>
    <w:p w14:paraId="371B912E" w14:textId="77777777" w:rsidR="007669D8" w:rsidRDefault="007669D8" w:rsidP="007669D8"/>
    <w:p w14:paraId="379D4FD4" w14:textId="77777777" w:rsidR="007669D8" w:rsidRDefault="007669D8" w:rsidP="007669D8"/>
    <w:p w14:paraId="75E9653D" w14:textId="0FCC1F37" w:rsidR="00DD31DB" w:rsidRDefault="00DD31DB"/>
    <w:p w14:paraId="7C4D7DDF" w14:textId="77777777" w:rsidR="009714F4" w:rsidRDefault="009714F4" w:rsidP="009714F4">
      <w:pPr>
        <w:pStyle w:val="Heading1"/>
        <w:rPr>
          <w:rFonts w:ascii="Bahnschrift" w:hAnsi="Bahnschrift"/>
          <w:b/>
          <w:bCs/>
          <w:sz w:val="48"/>
          <w:szCs w:val="48"/>
        </w:rPr>
      </w:pPr>
      <w:r w:rsidRPr="00376B9B">
        <w:rPr>
          <w:rFonts w:ascii="Bahnschrift" w:hAnsi="Bahnschrift"/>
          <w:b/>
          <w:bCs/>
          <w:sz w:val="48"/>
          <w:szCs w:val="48"/>
        </w:rPr>
        <w:lastRenderedPageBreak/>
        <w:t>GOAL</w:t>
      </w:r>
    </w:p>
    <w:p w14:paraId="43E2CC59" w14:textId="77777777" w:rsidR="009714F4" w:rsidRPr="000914DD" w:rsidRDefault="009714F4" w:rsidP="009714F4"/>
    <w:p w14:paraId="6EC64161" w14:textId="28D006CE" w:rsidR="009714F4" w:rsidRPr="00376B9B" w:rsidRDefault="009714F4" w:rsidP="009714F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76B9B">
        <w:rPr>
          <w:rFonts w:ascii="Calibri" w:eastAsia="Times New Roman" w:hAnsi="Calibri" w:cs="Calibri"/>
          <w:sz w:val="28"/>
          <w:szCs w:val="28"/>
          <w:lang w:eastAsia="en-IN"/>
        </w:rPr>
        <w:t xml:space="preserve">Checking the Customer’s eligibility to get approval for </w:t>
      </w:r>
      <w:r>
        <w:rPr>
          <w:rFonts w:ascii="Calibri" w:eastAsia="Times New Roman" w:hAnsi="Calibri" w:cs="Calibri"/>
          <w:sz w:val="28"/>
          <w:szCs w:val="28"/>
          <w:lang w:eastAsia="en-IN"/>
        </w:rPr>
        <w:t>the loan applied</w:t>
      </w:r>
      <w:r w:rsidRPr="00376B9B">
        <w:rPr>
          <w:rFonts w:ascii="Calibri" w:eastAsia="Times New Roman" w:hAnsi="Calibri" w:cs="Calibri"/>
          <w:sz w:val="28"/>
          <w:szCs w:val="28"/>
          <w:lang w:eastAsia="en-IN"/>
        </w:rPr>
        <w:t>.</w:t>
      </w:r>
    </w:p>
    <w:p w14:paraId="5EFB4750" w14:textId="77777777" w:rsidR="009714F4" w:rsidRDefault="009714F4" w:rsidP="009714F4">
      <w:pPr>
        <w:pStyle w:val="Heading1"/>
        <w:rPr>
          <w:rFonts w:ascii="Bahnschrift" w:hAnsi="Bahnschrift"/>
          <w:b/>
          <w:bCs/>
          <w:sz w:val="40"/>
          <w:szCs w:val="40"/>
        </w:rPr>
      </w:pPr>
      <w:r w:rsidRPr="00654067">
        <w:rPr>
          <w:rFonts w:ascii="Bahnschrift" w:hAnsi="Bahnschrift"/>
          <w:b/>
          <w:bCs/>
          <w:sz w:val="40"/>
          <w:szCs w:val="40"/>
        </w:rPr>
        <w:t>DATA STATS</w:t>
      </w:r>
    </w:p>
    <w:p w14:paraId="68EBBB00" w14:textId="77777777" w:rsidR="009714F4" w:rsidRPr="00DC229B" w:rsidRDefault="009714F4" w:rsidP="009714F4"/>
    <w:p w14:paraId="3671E144" w14:textId="7003BF19" w:rsidR="009714F4" w:rsidRPr="008F4024" w:rsidRDefault="009714F4" w:rsidP="009714F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8F4024">
        <w:rPr>
          <w:rFonts w:ascii="Arial" w:hAnsi="Arial" w:cs="Arial"/>
          <w:color w:val="212121"/>
          <w:sz w:val="24"/>
          <w:szCs w:val="24"/>
          <w:shd w:val="clear" w:color="auto" w:fill="FFFFFF"/>
        </w:rPr>
        <w:t>Shape of the Train Data: (614, 20)</w:t>
      </w:r>
    </w:p>
    <w:p w14:paraId="24D63BA7" w14:textId="37383120" w:rsidR="00424804" w:rsidRPr="008F4024" w:rsidRDefault="009714F4" w:rsidP="009714F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 w:rsidRPr="008F4024">
        <w:rPr>
          <w:rFonts w:ascii="Arial" w:hAnsi="Arial" w:cs="Arial"/>
          <w:color w:val="212121"/>
          <w:sz w:val="24"/>
          <w:szCs w:val="24"/>
          <w:shd w:val="clear" w:color="auto" w:fill="FFFFFF"/>
        </w:rPr>
        <w:t>Columns of the Data:</w:t>
      </w:r>
    </w:p>
    <w:p w14:paraId="64E4F075" w14:textId="1CA53B0E" w:rsidR="00B7565F" w:rsidRPr="008F4024" w:rsidRDefault="009714F4" w:rsidP="00B7565F">
      <w:pPr>
        <w:pStyle w:val="ListParagraph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</w:pPr>
      <w:r w:rsidRPr="008F4024"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  <w:t>'Loanapp_ID', 'Sex', 'Marital_Status', 'first_name', 'last_name', 'email', ‘address', 'Dependents', 'Qual_var', 'SE', 'App_Income_1',       'App_Income_2', 'CPL_Amount', 'CPL_Term', 'Credit_His', 'Prop_Area',       'INT_ID', 'Prev_ID', 'AGT_ID', 'CPL_Status'</w:t>
      </w:r>
    </w:p>
    <w:p w14:paraId="09D73A5E" w14:textId="44D0262F" w:rsidR="00B7565F" w:rsidRPr="008F4024" w:rsidRDefault="00B7565F" w:rsidP="00B7565F">
      <w:pPr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</w:pPr>
    </w:p>
    <w:p w14:paraId="0055ACA0" w14:textId="4908B4C3" w:rsidR="00B7565F" w:rsidRPr="008F4024" w:rsidRDefault="00B7565F" w:rsidP="00B7565F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</w:pPr>
      <w:r w:rsidRPr="008F4024"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  <w:t>Data info:</w:t>
      </w:r>
    </w:p>
    <w:p w14:paraId="0AE56C5C" w14:textId="748CD565" w:rsidR="00B7565F" w:rsidRDefault="00B7565F" w:rsidP="009714F4">
      <w:pPr>
        <w:pStyle w:val="ListParagraph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</w:pPr>
      <w:r>
        <w:rPr>
          <w:rFonts w:ascii="Arial" w:hAnsi="Arial" w:cs="Arial"/>
          <w:noProof/>
          <w:color w:val="212121"/>
          <w:sz w:val="24"/>
          <w:szCs w:val="24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741F4CCA" wp14:editId="59E37F8C">
            <wp:simplePos x="0" y="0"/>
            <wp:positionH relativeFrom="margin">
              <wp:align>right</wp:align>
            </wp:positionH>
            <wp:positionV relativeFrom="paragraph">
              <wp:posOffset>332936</wp:posOffset>
            </wp:positionV>
            <wp:extent cx="5069840" cy="213804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crib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984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AF2EBB" w14:textId="77864187" w:rsidR="00B7565F" w:rsidRDefault="00B7565F" w:rsidP="009714F4">
      <w:pPr>
        <w:pStyle w:val="ListParagraph"/>
        <w:spacing w:after="0" w:line="240" w:lineRule="auto"/>
        <w:rPr>
          <w:rFonts w:ascii="Arial" w:eastAsia="Times New Roman" w:hAnsi="Arial" w:cs="Arial"/>
          <w:color w:val="212121"/>
          <w:sz w:val="24"/>
          <w:szCs w:val="24"/>
          <w:shd w:val="clear" w:color="auto" w:fill="FFFFFF"/>
          <w:lang w:eastAsia="en-IN"/>
        </w:rPr>
      </w:pPr>
    </w:p>
    <w:p w14:paraId="54395516" w14:textId="0B4E1679" w:rsidR="00B7565F" w:rsidRPr="00680723" w:rsidRDefault="00B7565F" w:rsidP="009714F4">
      <w:pPr>
        <w:pStyle w:val="ListParagraph"/>
        <w:spacing w:after="0" w:line="240" w:lineRule="auto"/>
        <w:rPr>
          <w:rFonts w:ascii="Bahnschrift" w:hAnsi="Bahnschrift" w:cstheme="minorHAnsi"/>
          <w:b/>
          <w:bCs/>
          <w:color w:val="FF0000"/>
          <w:sz w:val="24"/>
          <w:szCs w:val="24"/>
          <w:shd w:val="clear" w:color="auto" w:fill="FFFFFF"/>
        </w:rPr>
      </w:pPr>
      <w:r w:rsidRPr="00680723">
        <w:rPr>
          <w:rFonts w:ascii="Bahnschrift" w:hAnsi="Bahnschrift" w:cstheme="minorHAnsi"/>
          <w:b/>
          <w:bCs/>
          <w:color w:val="FF0000"/>
          <w:sz w:val="24"/>
          <w:szCs w:val="24"/>
          <w:shd w:val="clear" w:color="auto" w:fill="FFFFFF"/>
        </w:rPr>
        <w:t>COMMENTS</w:t>
      </w:r>
    </w:p>
    <w:p w14:paraId="4DC0CB6B" w14:textId="38F3A7FA" w:rsidR="00B7565F" w:rsidRPr="00680723" w:rsidRDefault="00B7565F" w:rsidP="00B7565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FF0000"/>
          <w:sz w:val="24"/>
          <w:szCs w:val="24"/>
          <w:shd w:val="clear" w:color="auto" w:fill="FFFFFF"/>
        </w:rPr>
      </w:pPr>
      <w:r w:rsidRPr="00680723">
        <w:rPr>
          <w:rFonts w:ascii="Arial" w:hAnsi="Arial" w:cs="Arial"/>
          <w:color w:val="FF0000"/>
          <w:sz w:val="24"/>
          <w:szCs w:val="24"/>
          <w:shd w:val="clear" w:color="auto" w:fill="FFFFFF"/>
        </w:rPr>
        <w:t>The discrepancies in the ‘count’ row suggest the presence of null/Nan values in the respective columns.</w:t>
      </w:r>
    </w:p>
    <w:p w14:paraId="17B5A128" w14:textId="738CB1A6" w:rsidR="00680723" w:rsidRPr="00680723" w:rsidRDefault="00680723" w:rsidP="00B7565F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212121"/>
          <w:sz w:val="24"/>
          <w:szCs w:val="24"/>
          <w:shd w:val="clear" w:color="auto" w:fill="FFFFFF"/>
        </w:rPr>
      </w:pPr>
      <w:r w:rsidRPr="00680723">
        <w:rPr>
          <w:rFonts w:ascii="Arial" w:hAnsi="Arial" w:cs="Arial"/>
          <w:color w:val="FF0000"/>
          <w:sz w:val="24"/>
          <w:szCs w:val="24"/>
          <w:shd w:val="clear" w:color="auto" w:fill="FFFFFF"/>
        </w:rPr>
        <w:t>The ‘Dependents’ column should have been a numerical column but it is not present in the above table because of several ‘3+’ entries in it which eventually makes it a</w:t>
      </w:r>
      <w:r w:rsidR="00E1585B">
        <w:rPr>
          <w:rFonts w:ascii="Arial" w:hAnsi="Arial" w:cs="Arial"/>
          <w:color w:val="FF0000"/>
          <w:sz w:val="24"/>
          <w:szCs w:val="24"/>
          <w:shd w:val="clear" w:color="auto" w:fill="FFFFFF"/>
        </w:rPr>
        <w:t>n</w:t>
      </w:r>
      <w:r w:rsidRPr="00680723">
        <w:rPr>
          <w:rFonts w:ascii="Arial" w:hAnsi="Arial" w:cs="Arial"/>
          <w:color w:val="FF0000"/>
          <w:sz w:val="24"/>
          <w:szCs w:val="24"/>
          <w:shd w:val="clear" w:color="auto" w:fill="FFFFFF"/>
        </w:rPr>
        <w:t xml:space="preserve"> ‘object’ type column. This was fixed by considering all ‘3+’ as ‘3’ and converting the column into </w:t>
      </w:r>
      <w:r w:rsidR="00E1585B">
        <w:rPr>
          <w:rFonts w:ascii="Arial" w:hAnsi="Arial" w:cs="Arial"/>
          <w:color w:val="FF0000"/>
          <w:sz w:val="24"/>
          <w:szCs w:val="24"/>
          <w:shd w:val="clear" w:color="auto" w:fill="FFFFFF"/>
        </w:rPr>
        <w:t xml:space="preserve">a </w:t>
      </w:r>
      <w:r w:rsidRPr="00680723">
        <w:rPr>
          <w:rFonts w:ascii="Arial" w:hAnsi="Arial" w:cs="Arial"/>
          <w:color w:val="FF0000"/>
          <w:sz w:val="24"/>
          <w:szCs w:val="24"/>
          <w:shd w:val="clear" w:color="auto" w:fill="FFFFFF"/>
        </w:rPr>
        <w:t>‘float’ type.</w:t>
      </w:r>
    </w:p>
    <w:p w14:paraId="047C9636" w14:textId="4549B546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2FC922E5" w14:textId="524C88ED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5D2DCEDA" w14:textId="41656A78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6AB25F4C" w14:textId="57FEE16A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681A948B" w14:textId="5EC18E0F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4273AF10" w14:textId="6B0FDBF1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465D6628" w14:textId="0824E03B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09BAE6CB" w14:textId="16DC6CAE" w:rsidR="00264979" w:rsidRDefault="00264979" w:rsidP="00264979">
      <w:pPr>
        <w:spacing w:after="0" w:line="240" w:lineRule="auto"/>
        <w:rPr>
          <w:rFonts w:cstheme="minorHAnsi"/>
          <w:color w:val="212121"/>
          <w:sz w:val="24"/>
          <w:szCs w:val="24"/>
          <w:shd w:val="clear" w:color="auto" w:fill="FFFFFF"/>
        </w:rPr>
      </w:pPr>
    </w:p>
    <w:p w14:paraId="7CABA55A" w14:textId="77777777" w:rsidR="00AE25D9" w:rsidRDefault="00AE25D9" w:rsidP="00680723">
      <w:pPr>
        <w:pStyle w:val="Heading1"/>
        <w:rPr>
          <w:rFonts w:ascii="Bahnschrift" w:hAnsi="Bahnschrift"/>
          <w:b/>
          <w:bCs/>
          <w:sz w:val="40"/>
          <w:szCs w:val="40"/>
        </w:rPr>
      </w:pPr>
    </w:p>
    <w:p w14:paraId="18F9E03C" w14:textId="77777777" w:rsidR="00AE25D9" w:rsidRDefault="00AE25D9" w:rsidP="00680723">
      <w:pPr>
        <w:pStyle w:val="Heading1"/>
        <w:rPr>
          <w:rFonts w:ascii="Bahnschrift" w:hAnsi="Bahnschrift"/>
          <w:b/>
          <w:bCs/>
          <w:sz w:val="40"/>
          <w:szCs w:val="40"/>
        </w:rPr>
      </w:pPr>
    </w:p>
    <w:p w14:paraId="214202B0" w14:textId="5FF36F18" w:rsidR="00680723" w:rsidRDefault="00680723" w:rsidP="00680723">
      <w:pPr>
        <w:pStyle w:val="Heading1"/>
        <w:rPr>
          <w:rFonts w:ascii="Bahnschrift" w:hAnsi="Bahnschrift"/>
          <w:b/>
          <w:bCs/>
          <w:sz w:val="40"/>
          <w:szCs w:val="40"/>
        </w:rPr>
      </w:pPr>
      <w:r w:rsidRPr="00654067">
        <w:rPr>
          <w:rFonts w:ascii="Bahnschrift" w:hAnsi="Bahnschrift"/>
          <w:b/>
          <w:bCs/>
          <w:sz w:val="40"/>
          <w:szCs w:val="40"/>
        </w:rPr>
        <w:t>D</w:t>
      </w:r>
      <w:r>
        <w:rPr>
          <w:rFonts w:ascii="Bahnschrift" w:hAnsi="Bahnschrift"/>
          <w:b/>
          <w:bCs/>
          <w:sz w:val="40"/>
          <w:szCs w:val="40"/>
        </w:rPr>
        <w:t>EALING WITH NULL/NAN VALUES</w:t>
      </w:r>
    </w:p>
    <w:p w14:paraId="6CACFA4F" w14:textId="430B9C04" w:rsidR="00680723" w:rsidRDefault="00680723" w:rsidP="00680723"/>
    <w:p w14:paraId="2F6D0DE9" w14:textId="36C4DA33" w:rsidR="00680723" w:rsidRPr="00D15CD6" w:rsidRDefault="00D15CD6" w:rsidP="00D15CD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D15CD6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6B199C0" wp14:editId="0A39741E">
            <wp:simplePos x="0" y="0"/>
            <wp:positionH relativeFrom="margin">
              <wp:posOffset>0</wp:posOffset>
            </wp:positionH>
            <wp:positionV relativeFrom="paragraph">
              <wp:posOffset>6643</wp:posOffset>
            </wp:positionV>
            <wp:extent cx="2265045" cy="3692525"/>
            <wp:effectExtent l="0" t="0" r="1905" b="3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l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0516" cy="37333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5CD6">
        <w:rPr>
          <w:rFonts w:ascii="Arial" w:hAnsi="Arial" w:cs="Arial"/>
          <w:sz w:val="24"/>
          <w:szCs w:val="24"/>
        </w:rPr>
        <w:t>A user-based function was used to find the trend in the data regarding the ‘fill’ method. It was coded with the intention of getting an overview of the fact that whether ‘</w:t>
      </w:r>
      <w:r w:rsidRPr="00D15CD6">
        <w:rPr>
          <w:rFonts w:ascii="Arial" w:hAnsi="Arial" w:cs="Arial"/>
          <w:b/>
          <w:bCs/>
          <w:sz w:val="24"/>
          <w:szCs w:val="24"/>
        </w:rPr>
        <w:t>ffill’</w:t>
      </w:r>
      <w:r w:rsidRPr="00D15CD6">
        <w:rPr>
          <w:rFonts w:ascii="Arial" w:hAnsi="Arial" w:cs="Arial"/>
          <w:sz w:val="24"/>
          <w:szCs w:val="24"/>
        </w:rPr>
        <w:t xml:space="preserve"> or ‘</w:t>
      </w:r>
      <w:r w:rsidRPr="00D15CD6">
        <w:rPr>
          <w:rFonts w:ascii="Arial" w:hAnsi="Arial" w:cs="Arial"/>
          <w:b/>
          <w:bCs/>
          <w:sz w:val="24"/>
          <w:szCs w:val="24"/>
        </w:rPr>
        <w:t>bfill’</w:t>
      </w:r>
      <w:r w:rsidRPr="00D15CD6">
        <w:rPr>
          <w:rFonts w:ascii="Arial" w:hAnsi="Arial" w:cs="Arial"/>
          <w:sz w:val="24"/>
          <w:szCs w:val="24"/>
        </w:rPr>
        <w:t xml:space="preserve"> should be used in Pandas ‘fillna’ function.</w:t>
      </w:r>
    </w:p>
    <w:p w14:paraId="5B8D0D52" w14:textId="32D524AF" w:rsidR="00D15CD6" w:rsidRDefault="00D15CD6" w:rsidP="00D15CD6">
      <w:pPr>
        <w:pStyle w:val="ListParagraph"/>
      </w:pPr>
    </w:p>
    <w:p w14:paraId="0E0F2A31" w14:textId="76D25CDC" w:rsidR="00D15CD6" w:rsidRPr="00D15CD6" w:rsidRDefault="00D15CD6" w:rsidP="00D15CD6">
      <w:pPr>
        <w:rPr>
          <w:rFonts w:ascii="Bahnschrift" w:hAnsi="Bahnschrift"/>
          <w:b/>
          <w:bCs/>
          <w:color w:val="FF0000"/>
          <w:sz w:val="24"/>
          <w:szCs w:val="24"/>
        </w:rPr>
      </w:pPr>
    </w:p>
    <w:p w14:paraId="28341FFB" w14:textId="32A9E927" w:rsidR="00D15CD6" w:rsidRPr="00D15CD6" w:rsidRDefault="00D15CD6" w:rsidP="00D15CD6">
      <w:pPr>
        <w:rPr>
          <w:rFonts w:ascii="Bahnschrift" w:hAnsi="Bahnschrift"/>
          <w:b/>
          <w:bCs/>
          <w:color w:val="FF0000"/>
          <w:sz w:val="24"/>
          <w:szCs w:val="24"/>
        </w:rPr>
      </w:pPr>
      <w:r w:rsidRPr="00D15CD6">
        <w:rPr>
          <w:rFonts w:ascii="Bahnschrift" w:hAnsi="Bahnschrift"/>
          <w:b/>
          <w:bCs/>
          <w:color w:val="FF0000"/>
          <w:sz w:val="24"/>
          <w:szCs w:val="24"/>
        </w:rPr>
        <w:t>COMMENTS</w:t>
      </w:r>
    </w:p>
    <w:p w14:paraId="7E3CBAAA" w14:textId="1B82E4F4" w:rsidR="00D15CD6" w:rsidRPr="00D15CD6" w:rsidRDefault="00D15CD6" w:rsidP="00D15CD6">
      <w:pPr>
        <w:rPr>
          <w:rFonts w:ascii="Arial" w:hAnsi="Arial" w:cs="Arial"/>
          <w:color w:val="FF0000"/>
          <w:sz w:val="24"/>
          <w:szCs w:val="24"/>
        </w:rPr>
      </w:pPr>
      <w:r w:rsidRPr="00D15CD6">
        <w:rPr>
          <w:rFonts w:ascii="Arial" w:hAnsi="Arial" w:cs="Arial"/>
          <w:color w:val="FF0000"/>
          <w:sz w:val="24"/>
          <w:szCs w:val="24"/>
        </w:rPr>
        <w:t>However, the table obtained shows almost similar pattern</w:t>
      </w:r>
      <w:r w:rsidR="00E1585B">
        <w:rPr>
          <w:rFonts w:ascii="Arial" w:hAnsi="Arial" w:cs="Arial"/>
          <w:color w:val="FF0000"/>
          <w:sz w:val="24"/>
          <w:szCs w:val="24"/>
        </w:rPr>
        <w:t>s</w:t>
      </w:r>
      <w:r w:rsidRPr="00D15CD6">
        <w:rPr>
          <w:rFonts w:ascii="Arial" w:hAnsi="Arial" w:cs="Arial"/>
          <w:color w:val="FF0000"/>
          <w:sz w:val="24"/>
          <w:szCs w:val="24"/>
        </w:rPr>
        <w:t xml:space="preserve"> for all the columns. Only 3 out of all columns had ‘ffill’ majority with a difference of 1, which could be ignored. However, eventually ‘</w:t>
      </w:r>
      <w:r w:rsidRPr="00D15CD6">
        <w:rPr>
          <w:rFonts w:ascii="Arial" w:hAnsi="Arial" w:cs="Arial"/>
          <w:b/>
          <w:bCs/>
          <w:color w:val="FF0000"/>
          <w:sz w:val="24"/>
          <w:szCs w:val="24"/>
        </w:rPr>
        <w:t>ffill’</w:t>
      </w:r>
      <w:r w:rsidRPr="00D15CD6">
        <w:rPr>
          <w:rFonts w:ascii="Arial" w:hAnsi="Arial" w:cs="Arial"/>
          <w:color w:val="FF0000"/>
          <w:sz w:val="24"/>
          <w:szCs w:val="24"/>
        </w:rPr>
        <w:t xml:space="preserve"> was used to some extent on the training data and the remaining rows with </w:t>
      </w:r>
      <w:r w:rsidRPr="00D15CD6">
        <w:rPr>
          <w:rFonts w:ascii="Arial" w:hAnsi="Arial" w:cs="Arial"/>
          <w:b/>
          <w:bCs/>
          <w:color w:val="FF0000"/>
          <w:sz w:val="24"/>
          <w:szCs w:val="24"/>
        </w:rPr>
        <w:t>NaN</w:t>
      </w:r>
      <w:r w:rsidRPr="00D15CD6">
        <w:rPr>
          <w:rFonts w:ascii="Arial" w:hAnsi="Arial" w:cs="Arial"/>
          <w:color w:val="FF0000"/>
          <w:sz w:val="24"/>
          <w:szCs w:val="24"/>
        </w:rPr>
        <w:t xml:space="preserve"> values were </w:t>
      </w:r>
      <w:r w:rsidRPr="00D15CD6">
        <w:rPr>
          <w:rFonts w:ascii="Arial" w:hAnsi="Arial" w:cs="Arial"/>
          <w:b/>
          <w:bCs/>
          <w:color w:val="FF0000"/>
          <w:sz w:val="24"/>
          <w:szCs w:val="24"/>
        </w:rPr>
        <w:t>removed</w:t>
      </w:r>
      <w:r w:rsidRPr="00D15CD6">
        <w:rPr>
          <w:rFonts w:ascii="Arial" w:hAnsi="Arial" w:cs="Arial"/>
          <w:color w:val="FF0000"/>
          <w:sz w:val="24"/>
          <w:szCs w:val="24"/>
        </w:rPr>
        <w:t>.</w:t>
      </w:r>
      <w:r w:rsidR="00AE25D9">
        <w:rPr>
          <w:rFonts w:ascii="Arial" w:hAnsi="Arial" w:cs="Arial"/>
          <w:color w:val="FF0000"/>
          <w:sz w:val="24"/>
          <w:szCs w:val="24"/>
        </w:rPr>
        <w:t xml:space="preserve"> (Train Data Shape: </w:t>
      </w:r>
      <w:r w:rsidR="00AE25D9" w:rsidRPr="00AE25D9">
        <w:rPr>
          <w:rFonts w:ascii="Arial" w:hAnsi="Arial" w:cs="Arial"/>
          <w:color w:val="FF0000"/>
          <w:sz w:val="24"/>
          <w:szCs w:val="24"/>
          <w:shd w:val="clear" w:color="auto" w:fill="FFFFFF"/>
        </w:rPr>
        <w:t>(605, 20)</w:t>
      </w:r>
      <w:r w:rsidR="00AE25D9">
        <w:rPr>
          <w:rFonts w:ascii="Arial" w:hAnsi="Arial" w:cs="Arial"/>
          <w:color w:val="FF0000"/>
          <w:sz w:val="24"/>
          <w:szCs w:val="24"/>
          <w:shd w:val="clear" w:color="auto" w:fill="FFFFFF"/>
        </w:rPr>
        <w:t xml:space="preserve"> after dealing with missing values.</w:t>
      </w:r>
      <w:r w:rsidR="00AE25D9" w:rsidRPr="00AE25D9">
        <w:rPr>
          <w:rFonts w:ascii="Arial" w:hAnsi="Arial" w:cs="Arial"/>
          <w:color w:val="FF0000"/>
          <w:sz w:val="24"/>
          <w:szCs w:val="24"/>
        </w:rPr>
        <w:t>)</w:t>
      </w:r>
    </w:p>
    <w:p w14:paraId="15B62A4A" w14:textId="07962575" w:rsidR="00D15CD6" w:rsidRDefault="00D15CD6" w:rsidP="00D15CD6"/>
    <w:p w14:paraId="2627B18D" w14:textId="5BD342F7" w:rsidR="00AE25D9" w:rsidRDefault="00AE25D9" w:rsidP="00D15CD6"/>
    <w:p w14:paraId="52BCE847" w14:textId="3427D0DF" w:rsidR="00AE25D9" w:rsidRDefault="00AE25D9" w:rsidP="00D15CD6"/>
    <w:p w14:paraId="7684D61F" w14:textId="451C2295" w:rsidR="00AE25D9" w:rsidRDefault="00AE25D9" w:rsidP="00D15CD6"/>
    <w:p w14:paraId="63677E3A" w14:textId="14625795" w:rsidR="00AE25D9" w:rsidRDefault="00AE25D9" w:rsidP="00D15CD6"/>
    <w:p w14:paraId="1BC6A0CF" w14:textId="2E13E916" w:rsidR="00AE25D9" w:rsidRDefault="00AE25D9" w:rsidP="00D15CD6"/>
    <w:p w14:paraId="4CE1BA32" w14:textId="0AB0FBC4" w:rsidR="00AE25D9" w:rsidRDefault="00AE25D9" w:rsidP="00D15CD6"/>
    <w:p w14:paraId="42B73B63" w14:textId="0A6E0CC0" w:rsidR="00AE25D9" w:rsidRDefault="00AE25D9" w:rsidP="00D15CD6"/>
    <w:p w14:paraId="3AEBD5AD" w14:textId="047122F8" w:rsidR="00AE25D9" w:rsidRDefault="00AE25D9" w:rsidP="00D15CD6"/>
    <w:p w14:paraId="035744C3" w14:textId="45F596F3" w:rsidR="00AE25D9" w:rsidRDefault="00AE25D9" w:rsidP="00D15CD6"/>
    <w:p w14:paraId="79ACC543" w14:textId="74188523" w:rsidR="00AE25D9" w:rsidRDefault="00AE25D9" w:rsidP="00D15CD6"/>
    <w:p w14:paraId="6BB87BD6" w14:textId="1F739EC8" w:rsidR="00AE25D9" w:rsidRDefault="00AE25D9" w:rsidP="00D15CD6"/>
    <w:p w14:paraId="319F10A2" w14:textId="3E4DF69C" w:rsidR="00AE25D9" w:rsidRDefault="00AE25D9" w:rsidP="00D15CD6"/>
    <w:p w14:paraId="4FFA9DC1" w14:textId="115426AA" w:rsidR="00AE25D9" w:rsidRDefault="00AE25D9" w:rsidP="00AE25D9">
      <w:pPr>
        <w:pStyle w:val="Heading1"/>
        <w:rPr>
          <w:rFonts w:ascii="Bahnschrift" w:hAnsi="Bahnschrift"/>
          <w:b/>
          <w:bCs/>
          <w:sz w:val="40"/>
          <w:szCs w:val="40"/>
        </w:rPr>
      </w:pPr>
      <w:r>
        <w:rPr>
          <w:rFonts w:ascii="Bahnschrift" w:hAnsi="Bahnschrift"/>
          <w:b/>
          <w:bCs/>
          <w:sz w:val="40"/>
          <w:szCs w:val="40"/>
        </w:rPr>
        <w:lastRenderedPageBreak/>
        <w:t>EXPLORATORY DATA ANALYSIS (EDA)</w:t>
      </w:r>
    </w:p>
    <w:p w14:paraId="645C0DAA" w14:textId="3A851EA8" w:rsidR="00AE25D9" w:rsidRDefault="00AE25D9" w:rsidP="00AE25D9"/>
    <w:p w14:paraId="1FF5DC17" w14:textId="11E2E540" w:rsidR="00AE25D9" w:rsidRPr="00804D4C" w:rsidRDefault="00592584" w:rsidP="00AE25D9">
      <w:pPr>
        <w:pStyle w:val="ListParagraph"/>
        <w:numPr>
          <w:ilvl w:val="0"/>
          <w:numId w:val="4"/>
        </w:numPr>
        <w:rPr>
          <w:rFonts w:ascii="Bahnschrift" w:hAnsi="Bahnschrift"/>
          <w:b/>
          <w:bCs/>
          <w:sz w:val="24"/>
          <w:szCs w:val="24"/>
        </w:rPr>
      </w:pPr>
      <w:r w:rsidRPr="00804D4C">
        <w:rPr>
          <w:rFonts w:ascii="Bahnschrift" w:hAnsi="Bahnschrift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698AE6B" wp14:editId="533E046A">
            <wp:simplePos x="0" y="0"/>
            <wp:positionH relativeFrom="margin">
              <wp:align>center</wp:align>
            </wp:positionH>
            <wp:positionV relativeFrom="paragraph">
              <wp:posOffset>311150</wp:posOffset>
            </wp:positionV>
            <wp:extent cx="6132830" cy="3422650"/>
            <wp:effectExtent l="0" t="0" r="127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283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5D9" w:rsidRPr="00804D4C">
        <w:rPr>
          <w:rFonts w:ascii="Bahnschrift" w:hAnsi="Bahnschrift"/>
          <w:b/>
          <w:bCs/>
          <w:sz w:val="24"/>
          <w:szCs w:val="24"/>
        </w:rPr>
        <w:t>CATEGORICAL</w:t>
      </w:r>
    </w:p>
    <w:p w14:paraId="64218163" w14:textId="0D3C3479" w:rsidR="00592584" w:rsidRDefault="00592584" w:rsidP="00592584">
      <w:pPr>
        <w:ind w:left="360"/>
      </w:pPr>
    </w:p>
    <w:p w14:paraId="59B5B0E4" w14:textId="2D497713" w:rsidR="00592584" w:rsidRPr="00904D90" w:rsidRDefault="00592584" w:rsidP="00592584">
      <w:pPr>
        <w:rPr>
          <w:rFonts w:ascii="Bahnschrift" w:hAnsi="Bahnschrift"/>
          <w:b/>
          <w:bCs/>
          <w:color w:val="FF0000"/>
          <w:sz w:val="24"/>
          <w:szCs w:val="24"/>
        </w:rPr>
      </w:pPr>
      <w:r w:rsidRPr="00904D90">
        <w:rPr>
          <w:rFonts w:ascii="Bahnschrift" w:hAnsi="Bahnschrift"/>
          <w:b/>
          <w:bCs/>
          <w:color w:val="FF0000"/>
          <w:sz w:val="24"/>
          <w:szCs w:val="24"/>
        </w:rPr>
        <w:t>COMMENTS</w:t>
      </w:r>
    </w:p>
    <w:p w14:paraId="7669E6EB" w14:textId="5D4A2150" w:rsidR="00592584" w:rsidRPr="00904D90" w:rsidRDefault="00592584" w:rsidP="006937DA">
      <w:pPr>
        <w:pStyle w:val="ListParagraph"/>
        <w:numPr>
          <w:ilvl w:val="0"/>
          <w:numId w:val="7"/>
        </w:numPr>
        <w:rPr>
          <w:rFonts w:ascii="Arial" w:hAnsi="Arial" w:cs="Arial"/>
          <w:color w:val="FF0000"/>
          <w:sz w:val="24"/>
          <w:szCs w:val="24"/>
        </w:rPr>
      </w:pPr>
      <w:r w:rsidRPr="00904D90">
        <w:rPr>
          <w:rFonts w:ascii="Arial" w:hAnsi="Arial" w:cs="Arial"/>
          <w:color w:val="FF0000"/>
          <w:sz w:val="24"/>
          <w:szCs w:val="24"/>
        </w:rPr>
        <w:t xml:space="preserve">A general trend of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lesser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‘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Female’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applicants was observed.</w:t>
      </w:r>
    </w:p>
    <w:p w14:paraId="7FECE0B6" w14:textId="7F87957E" w:rsidR="00904D90" w:rsidRPr="00904D90" w:rsidRDefault="00904D90" w:rsidP="006937DA">
      <w:pPr>
        <w:pStyle w:val="ListParagraph"/>
        <w:numPr>
          <w:ilvl w:val="0"/>
          <w:numId w:val="7"/>
        </w:numPr>
        <w:rPr>
          <w:rFonts w:ascii="Arial" w:hAnsi="Arial" w:cs="Arial"/>
          <w:color w:val="FF0000"/>
          <w:sz w:val="24"/>
          <w:szCs w:val="24"/>
        </w:rPr>
      </w:pPr>
      <w:r w:rsidRPr="00904D90">
        <w:rPr>
          <w:rFonts w:ascii="Arial" w:hAnsi="Arial" w:cs="Arial"/>
          <w:color w:val="FF0000"/>
          <w:sz w:val="24"/>
          <w:szCs w:val="24"/>
        </w:rPr>
        <w:t xml:space="preserve">A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significant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number of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approvals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can be observed in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Semi-Urban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areas.</w:t>
      </w:r>
    </w:p>
    <w:p w14:paraId="0D625984" w14:textId="0F7EF079" w:rsidR="00592584" w:rsidRPr="00904D90" w:rsidRDefault="00592584" w:rsidP="006937DA">
      <w:pPr>
        <w:pStyle w:val="ListParagraph"/>
        <w:numPr>
          <w:ilvl w:val="0"/>
          <w:numId w:val="7"/>
        </w:numPr>
        <w:rPr>
          <w:rFonts w:ascii="Arial" w:hAnsi="Arial" w:cs="Arial"/>
          <w:color w:val="FF0000"/>
          <w:sz w:val="24"/>
          <w:szCs w:val="24"/>
        </w:rPr>
      </w:pPr>
      <w:r w:rsidRPr="00904D90">
        <w:rPr>
          <w:rFonts w:ascii="Arial" w:hAnsi="Arial" w:cs="Arial"/>
          <w:color w:val="FF0000"/>
          <w:sz w:val="24"/>
          <w:szCs w:val="24"/>
        </w:rPr>
        <w:t xml:space="preserve">In most of the cases the number of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 xml:space="preserve">rejected 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loan applications is lesser than that of the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approved</w:t>
      </w:r>
      <w:r w:rsidRPr="00904D90">
        <w:rPr>
          <w:rFonts w:ascii="Arial" w:hAnsi="Arial" w:cs="Arial"/>
          <w:color w:val="FF0000"/>
          <w:sz w:val="24"/>
          <w:szCs w:val="24"/>
        </w:rPr>
        <w:t>. However, in case of applicants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 xml:space="preserve"> without </w:t>
      </w:r>
      <w:r w:rsidR="00F51E46" w:rsidRPr="00904D90">
        <w:rPr>
          <w:rFonts w:ascii="Arial" w:hAnsi="Arial" w:cs="Arial"/>
          <w:b/>
          <w:bCs/>
          <w:color w:val="FF0000"/>
          <w:sz w:val="24"/>
          <w:szCs w:val="24"/>
        </w:rPr>
        <w:t>Credit History</w:t>
      </w:r>
      <w:r w:rsidR="00F51E46" w:rsidRPr="00904D90">
        <w:rPr>
          <w:rFonts w:ascii="Arial" w:hAnsi="Arial" w:cs="Arial"/>
          <w:color w:val="FF0000"/>
          <w:sz w:val="24"/>
          <w:szCs w:val="24"/>
        </w:rPr>
        <w:t xml:space="preserve">, it is the </w:t>
      </w:r>
      <w:r w:rsidR="00F51E46" w:rsidRPr="00904D90">
        <w:rPr>
          <w:rFonts w:ascii="Arial" w:hAnsi="Arial" w:cs="Arial"/>
          <w:b/>
          <w:bCs/>
          <w:color w:val="FF0000"/>
          <w:sz w:val="24"/>
          <w:szCs w:val="24"/>
        </w:rPr>
        <w:t>opposite</w:t>
      </w:r>
      <w:r w:rsidR="00F51E46" w:rsidRPr="00904D90">
        <w:rPr>
          <w:rFonts w:ascii="Arial" w:hAnsi="Arial" w:cs="Arial"/>
          <w:color w:val="FF0000"/>
          <w:sz w:val="24"/>
          <w:szCs w:val="24"/>
        </w:rPr>
        <w:t xml:space="preserve">. There is a </w:t>
      </w:r>
      <w:r w:rsidR="00F51E46" w:rsidRPr="00904D90">
        <w:rPr>
          <w:rFonts w:ascii="Arial" w:hAnsi="Arial" w:cs="Arial"/>
          <w:b/>
          <w:bCs/>
          <w:color w:val="FF0000"/>
          <w:sz w:val="24"/>
          <w:szCs w:val="24"/>
        </w:rPr>
        <w:t>greater</w:t>
      </w:r>
      <w:r w:rsidR="00F51E46" w:rsidRPr="00904D90">
        <w:rPr>
          <w:rFonts w:ascii="Arial" w:hAnsi="Arial" w:cs="Arial"/>
          <w:color w:val="FF0000"/>
          <w:sz w:val="24"/>
          <w:szCs w:val="24"/>
        </w:rPr>
        <w:t xml:space="preserve"> number of </w:t>
      </w:r>
      <w:r w:rsidR="00F51E46" w:rsidRPr="00904D90">
        <w:rPr>
          <w:rFonts w:ascii="Arial" w:hAnsi="Arial" w:cs="Arial"/>
          <w:b/>
          <w:bCs/>
          <w:color w:val="FF0000"/>
          <w:sz w:val="24"/>
          <w:szCs w:val="24"/>
        </w:rPr>
        <w:t>rejections</w:t>
      </w:r>
      <w:r w:rsidR="00F51E46" w:rsidRPr="00904D90">
        <w:rPr>
          <w:rFonts w:ascii="Arial" w:hAnsi="Arial" w:cs="Arial"/>
          <w:color w:val="FF0000"/>
          <w:sz w:val="24"/>
          <w:szCs w:val="24"/>
        </w:rPr>
        <w:t>.</w:t>
      </w:r>
    </w:p>
    <w:p w14:paraId="13DC0270" w14:textId="57AB4E43" w:rsidR="00904D90" w:rsidRDefault="00904D90" w:rsidP="00592584">
      <w:pPr>
        <w:pStyle w:val="ListParagraph"/>
        <w:numPr>
          <w:ilvl w:val="0"/>
          <w:numId w:val="2"/>
        </w:numPr>
        <w:rPr>
          <w:rFonts w:ascii="Arial" w:hAnsi="Arial" w:cs="Arial"/>
          <w:color w:val="FF0000"/>
          <w:sz w:val="24"/>
          <w:szCs w:val="24"/>
        </w:rPr>
      </w:pPr>
      <w:r w:rsidRPr="00904D90">
        <w:rPr>
          <w:rFonts w:ascii="Arial" w:hAnsi="Arial" w:cs="Arial"/>
          <w:color w:val="FF0000"/>
          <w:sz w:val="24"/>
          <w:szCs w:val="24"/>
        </w:rPr>
        <w:t xml:space="preserve">From the data observed above, it may be assumed that a </w:t>
      </w:r>
      <w:r>
        <w:rPr>
          <w:rFonts w:ascii="Arial" w:hAnsi="Arial" w:cs="Arial"/>
          <w:b/>
          <w:bCs/>
          <w:color w:val="FF0000"/>
          <w:sz w:val="24"/>
          <w:szCs w:val="24"/>
        </w:rPr>
        <w:t>m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 xml:space="preserve">arried, </w:t>
      </w:r>
      <w:r>
        <w:rPr>
          <w:rFonts w:ascii="Arial" w:hAnsi="Arial" w:cs="Arial"/>
          <w:b/>
          <w:bCs/>
          <w:color w:val="FF0000"/>
          <w:sz w:val="24"/>
          <w:szCs w:val="24"/>
        </w:rPr>
        <w:t>g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raduated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and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non-self-employed male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with a valid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credit history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, residing in a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semi-urban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area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without any dependents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stand a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higher chance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of being </w:t>
      </w:r>
      <w:r w:rsidRPr="00904D90">
        <w:rPr>
          <w:rFonts w:ascii="Arial" w:hAnsi="Arial" w:cs="Arial"/>
          <w:b/>
          <w:bCs/>
          <w:color w:val="FF0000"/>
          <w:sz w:val="24"/>
          <w:szCs w:val="24"/>
        </w:rPr>
        <w:t>approved</w:t>
      </w:r>
      <w:r w:rsidRPr="00904D90">
        <w:rPr>
          <w:rFonts w:ascii="Arial" w:hAnsi="Arial" w:cs="Arial"/>
          <w:color w:val="FF0000"/>
          <w:sz w:val="24"/>
          <w:szCs w:val="24"/>
        </w:rPr>
        <w:t xml:space="preserve"> for a loan.</w:t>
      </w:r>
    </w:p>
    <w:p w14:paraId="61E65347" w14:textId="54A5BBF2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1C4A6E6C" w14:textId="17DB5703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7B2EA065" w14:textId="46CC4AD6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265FCF3B" w14:textId="449DDBF5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770C1174" w14:textId="25068BF9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07349A9D" w14:textId="081C33A2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3CF582FA" w14:textId="31AE8258" w:rsidR="003821D0" w:rsidRDefault="003821D0" w:rsidP="003821D0">
      <w:pPr>
        <w:rPr>
          <w:rFonts w:ascii="Arial" w:hAnsi="Arial" w:cs="Arial"/>
          <w:color w:val="FF0000"/>
          <w:sz w:val="24"/>
          <w:szCs w:val="24"/>
        </w:rPr>
      </w:pPr>
    </w:p>
    <w:p w14:paraId="0ECB356D" w14:textId="33042DF3" w:rsidR="003821D0" w:rsidRPr="00804D4C" w:rsidRDefault="00804D4C" w:rsidP="00804D4C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noProof/>
          <w:color w:val="FF0000"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5BCACC60" wp14:editId="7087D9A2">
            <wp:simplePos x="0" y="0"/>
            <wp:positionH relativeFrom="margin">
              <wp:align>center</wp:align>
            </wp:positionH>
            <wp:positionV relativeFrom="paragraph">
              <wp:posOffset>316034</wp:posOffset>
            </wp:positionV>
            <wp:extent cx="6089650" cy="320611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UM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65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ahnschrift" w:hAnsi="Bahnschrift"/>
          <w:b/>
          <w:bCs/>
          <w:sz w:val="24"/>
          <w:szCs w:val="24"/>
        </w:rPr>
        <w:t>CONTINUOUS</w:t>
      </w:r>
    </w:p>
    <w:p w14:paraId="256F7494" w14:textId="391D151B" w:rsidR="00804D4C" w:rsidRDefault="00804D4C" w:rsidP="00804D4C">
      <w:pPr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182DCF57" w14:textId="240C1D14" w:rsidR="00804D4C" w:rsidRDefault="00804D4C" w:rsidP="00804D4C">
      <w:pPr>
        <w:rPr>
          <w:rFonts w:ascii="Arial" w:hAnsi="Arial" w:cs="Arial"/>
          <w:b/>
          <w:bCs/>
          <w:color w:val="FF0000"/>
          <w:sz w:val="24"/>
          <w:szCs w:val="24"/>
        </w:rPr>
      </w:pPr>
    </w:p>
    <w:p w14:paraId="059B17C9" w14:textId="7F9B95B3" w:rsidR="00804D4C" w:rsidRDefault="00804D4C" w:rsidP="00804D4C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 w:rsidRPr="00804D4C">
        <w:rPr>
          <w:rFonts w:ascii="Arial" w:hAnsi="Arial" w:cs="Arial"/>
          <w:b/>
          <w:bCs/>
          <w:sz w:val="24"/>
          <w:szCs w:val="24"/>
        </w:rPr>
        <w:t>OVERALL</w:t>
      </w:r>
    </w:p>
    <w:p w14:paraId="776C30C8" w14:textId="1699D5D9" w:rsidR="00804D4C" w:rsidRDefault="00953F94" w:rsidP="0010184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BD9905F" wp14:editId="7F1BE987">
            <wp:simplePos x="0" y="0"/>
            <wp:positionH relativeFrom="margin">
              <wp:align>left</wp:align>
            </wp:positionH>
            <wp:positionV relativeFrom="paragraph">
              <wp:posOffset>375920</wp:posOffset>
            </wp:positionV>
            <wp:extent cx="2773680" cy="1752600"/>
            <wp:effectExtent l="0" t="0" r="762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PL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24C7616A" wp14:editId="6F0B824F">
            <wp:simplePos x="0" y="0"/>
            <wp:positionH relativeFrom="margin">
              <wp:align>right</wp:align>
            </wp:positionH>
            <wp:positionV relativeFrom="paragraph">
              <wp:posOffset>350520</wp:posOffset>
            </wp:positionV>
            <wp:extent cx="2807335" cy="1785620"/>
            <wp:effectExtent l="0" t="0" r="0" b="508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335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D61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5B2F204F" wp14:editId="7057EA90">
            <wp:simplePos x="0" y="0"/>
            <wp:positionH relativeFrom="margin">
              <wp:align>right</wp:align>
            </wp:positionH>
            <wp:positionV relativeFrom="paragraph">
              <wp:posOffset>2098675</wp:posOffset>
            </wp:positionV>
            <wp:extent cx="2872105" cy="1757680"/>
            <wp:effectExtent l="0" t="0" r="444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105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E2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A035C0C" wp14:editId="03FFB965">
            <wp:simplePos x="0" y="0"/>
            <wp:positionH relativeFrom="margin">
              <wp:align>left</wp:align>
            </wp:positionH>
            <wp:positionV relativeFrom="paragraph">
              <wp:posOffset>2136140</wp:posOffset>
            </wp:positionV>
            <wp:extent cx="2792730" cy="1740535"/>
            <wp:effectExtent l="0" t="0" r="762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3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ABB409" w14:textId="77777777" w:rsidR="00101844" w:rsidRDefault="00101844" w:rsidP="00804D4C">
      <w:pPr>
        <w:rPr>
          <w:rFonts w:ascii="Arial" w:hAnsi="Arial" w:cs="Arial"/>
          <w:sz w:val="24"/>
          <w:szCs w:val="24"/>
        </w:rPr>
      </w:pPr>
    </w:p>
    <w:p w14:paraId="3291419B" w14:textId="53522D2E" w:rsidR="00804D4C" w:rsidRDefault="006937DA" w:rsidP="00804D4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5146E549" wp14:editId="3F87AF05">
            <wp:simplePos x="0" y="0"/>
            <wp:positionH relativeFrom="margin">
              <wp:posOffset>0</wp:posOffset>
            </wp:positionH>
            <wp:positionV relativeFrom="paragraph">
              <wp:posOffset>2611120</wp:posOffset>
            </wp:positionV>
            <wp:extent cx="2804160" cy="1767205"/>
            <wp:effectExtent l="0" t="0" r="0" b="444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160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84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15563AE0" wp14:editId="5F72F378">
            <wp:simplePos x="0" y="0"/>
            <wp:positionH relativeFrom="margin">
              <wp:posOffset>0</wp:posOffset>
            </wp:positionH>
            <wp:positionV relativeFrom="paragraph">
              <wp:posOffset>788670</wp:posOffset>
            </wp:positionV>
            <wp:extent cx="2796540" cy="1742440"/>
            <wp:effectExtent l="0" t="0" r="381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5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540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84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0B932983" wp14:editId="1B934A37">
            <wp:simplePos x="0" y="0"/>
            <wp:positionH relativeFrom="margin">
              <wp:posOffset>2871470</wp:posOffset>
            </wp:positionH>
            <wp:positionV relativeFrom="paragraph">
              <wp:posOffset>773430</wp:posOffset>
            </wp:positionV>
            <wp:extent cx="2860040" cy="1691640"/>
            <wp:effectExtent l="0" t="0" r="0" b="381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004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844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5870F9EF" wp14:editId="2577229D">
            <wp:simplePos x="0" y="0"/>
            <wp:positionH relativeFrom="margin">
              <wp:posOffset>2900680</wp:posOffset>
            </wp:positionH>
            <wp:positionV relativeFrom="paragraph">
              <wp:posOffset>2600960</wp:posOffset>
            </wp:positionV>
            <wp:extent cx="2828925" cy="1783715"/>
            <wp:effectExtent l="0" t="0" r="9525" b="698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9C19CD" w14:textId="56368108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0400E57A" w14:textId="31703D6E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39F18312" w14:textId="013E28C7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0A714E90" w14:textId="48ADF7CA" w:rsidR="006937DA" w:rsidRPr="003946A8" w:rsidRDefault="006937DA" w:rsidP="006937DA">
      <w:pPr>
        <w:tabs>
          <w:tab w:val="left" w:pos="3624"/>
        </w:tabs>
        <w:rPr>
          <w:rFonts w:ascii="Bahnschrift" w:hAnsi="Bahnschrift" w:cs="Arial"/>
          <w:b/>
          <w:bCs/>
          <w:color w:val="FF0000"/>
          <w:sz w:val="24"/>
          <w:szCs w:val="24"/>
        </w:rPr>
      </w:pPr>
      <w:r w:rsidRPr="003946A8">
        <w:rPr>
          <w:rFonts w:ascii="Bahnschrift" w:hAnsi="Bahnschrift" w:cs="Arial"/>
          <w:b/>
          <w:bCs/>
          <w:color w:val="FF0000"/>
          <w:sz w:val="24"/>
          <w:szCs w:val="24"/>
        </w:rPr>
        <w:t>COMMENTS</w:t>
      </w:r>
    </w:p>
    <w:p w14:paraId="5507E28A" w14:textId="485E1D5B" w:rsidR="006937DA" w:rsidRPr="003946A8" w:rsidRDefault="003946A8" w:rsidP="006937DA">
      <w:pPr>
        <w:pStyle w:val="ListParagraph"/>
        <w:numPr>
          <w:ilvl w:val="0"/>
          <w:numId w:val="2"/>
        </w:numPr>
        <w:tabs>
          <w:tab w:val="left" w:pos="3624"/>
        </w:tabs>
        <w:rPr>
          <w:rFonts w:ascii="Arial" w:hAnsi="Arial" w:cs="Arial"/>
          <w:color w:val="FF0000"/>
          <w:sz w:val="24"/>
          <w:szCs w:val="24"/>
        </w:rPr>
      </w:pPr>
      <w:r w:rsidRPr="003946A8">
        <w:rPr>
          <w:rFonts w:ascii="Arial" w:hAnsi="Arial" w:cs="Arial"/>
          <w:color w:val="FF0000"/>
          <w:sz w:val="24"/>
          <w:szCs w:val="24"/>
        </w:rPr>
        <w:t>From the figures above, relationship among various entities can be studied in detail.</w:t>
      </w:r>
    </w:p>
    <w:p w14:paraId="5D98FEDA" w14:textId="15BBABBF" w:rsidR="003946A8" w:rsidRPr="003946A8" w:rsidRDefault="003946A8" w:rsidP="006937DA">
      <w:pPr>
        <w:pStyle w:val="ListParagraph"/>
        <w:numPr>
          <w:ilvl w:val="0"/>
          <w:numId w:val="2"/>
        </w:numPr>
        <w:tabs>
          <w:tab w:val="left" w:pos="3624"/>
        </w:tabs>
        <w:rPr>
          <w:rFonts w:ascii="Arial" w:hAnsi="Arial" w:cs="Arial"/>
          <w:color w:val="FF0000"/>
          <w:sz w:val="24"/>
          <w:szCs w:val="24"/>
        </w:rPr>
      </w:pPr>
      <w:r w:rsidRPr="003946A8">
        <w:rPr>
          <w:rFonts w:ascii="Arial" w:hAnsi="Arial" w:cs="Arial"/>
          <w:color w:val="FF0000"/>
          <w:sz w:val="24"/>
          <w:szCs w:val="24"/>
        </w:rPr>
        <w:t xml:space="preserve">Presence of probable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outliers</w:t>
      </w:r>
      <w:r w:rsidRPr="003946A8">
        <w:rPr>
          <w:rFonts w:ascii="Arial" w:hAnsi="Arial" w:cs="Arial"/>
          <w:color w:val="FF0000"/>
          <w:sz w:val="24"/>
          <w:szCs w:val="24"/>
        </w:rPr>
        <w:t xml:space="preserve"> can be seen in almost all the diagrams.</w:t>
      </w:r>
    </w:p>
    <w:p w14:paraId="5BB87934" w14:textId="72ECB3C1" w:rsidR="003946A8" w:rsidRPr="003946A8" w:rsidRDefault="003946A8" w:rsidP="006937DA">
      <w:pPr>
        <w:pStyle w:val="ListParagraph"/>
        <w:numPr>
          <w:ilvl w:val="0"/>
          <w:numId w:val="2"/>
        </w:numPr>
        <w:tabs>
          <w:tab w:val="left" w:pos="3624"/>
        </w:tabs>
        <w:rPr>
          <w:rFonts w:ascii="Arial" w:hAnsi="Arial" w:cs="Arial"/>
          <w:color w:val="FF0000"/>
          <w:sz w:val="24"/>
          <w:szCs w:val="24"/>
        </w:rPr>
      </w:pPr>
      <w:r w:rsidRPr="003946A8">
        <w:rPr>
          <w:rFonts w:ascii="Arial" w:hAnsi="Arial" w:cs="Arial"/>
          <w:color w:val="FF0000"/>
          <w:sz w:val="24"/>
          <w:szCs w:val="24"/>
        </w:rPr>
        <w:t xml:space="preserve">From the visualizations, one can suggest that the dataset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doesn’t contain</w:t>
      </w:r>
      <w:r w:rsidRPr="003946A8">
        <w:rPr>
          <w:rFonts w:ascii="Arial" w:hAnsi="Arial" w:cs="Arial"/>
          <w:color w:val="FF0000"/>
          <w:sz w:val="24"/>
          <w:szCs w:val="24"/>
        </w:rPr>
        <w:t xml:space="preserve">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many</w:t>
      </w:r>
      <w:r w:rsidRPr="003946A8">
        <w:rPr>
          <w:rFonts w:ascii="Arial" w:hAnsi="Arial" w:cs="Arial"/>
          <w:color w:val="FF0000"/>
          <w:sz w:val="24"/>
          <w:szCs w:val="24"/>
        </w:rPr>
        <w:t xml:space="preserve"> people with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very high income</w:t>
      </w:r>
      <w:r w:rsidRPr="003946A8">
        <w:rPr>
          <w:rFonts w:ascii="Arial" w:hAnsi="Arial" w:cs="Arial"/>
          <w:color w:val="FF0000"/>
          <w:sz w:val="24"/>
          <w:szCs w:val="24"/>
        </w:rPr>
        <w:t xml:space="preserve"> or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high loan amount</w:t>
      </w:r>
      <w:r w:rsidRPr="003946A8">
        <w:rPr>
          <w:rFonts w:ascii="Arial" w:hAnsi="Arial" w:cs="Arial"/>
          <w:color w:val="FF0000"/>
          <w:sz w:val="24"/>
          <w:szCs w:val="24"/>
        </w:rPr>
        <w:t>.</w:t>
      </w:r>
    </w:p>
    <w:p w14:paraId="7DB8E3BA" w14:textId="060290B1" w:rsidR="003946A8" w:rsidRPr="003946A8" w:rsidRDefault="003946A8" w:rsidP="006937DA">
      <w:pPr>
        <w:pStyle w:val="ListParagraph"/>
        <w:numPr>
          <w:ilvl w:val="0"/>
          <w:numId w:val="2"/>
        </w:numPr>
        <w:tabs>
          <w:tab w:val="left" w:pos="3624"/>
        </w:tabs>
        <w:rPr>
          <w:rFonts w:ascii="Arial" w:hAnsi="Arial" w:cs="Arial"/>
          <w:color w:val="FF0000"/>
          <w:sz w:val="24"/>
          <w:szCs w:val="24"/>
        </w:rPr>
      </w:pPr>
      <w:r w:rsidRPr="003946A8">
        <w:rPr>
          <w:rFonts w:ascii="Arial" w:hAnsi="Arial" w:cs="Arial"/>
          <w:color w:val="FF0000"/>
          <w:sz w:val="24"/>
          <w:szCs w:val="24"/>
        </w:rPr>
        <w:t xml:space="preserve">Most ‘swarms’ were crowded in the </w:t>
      </w:r>
      <w:r w:rsidRPr="003946A8">
        <w:rPr>
          <w:rFonts w:ascii="Arial" w:hAnsi="Arial" w:cs="Arial"/>
          <w:b/>
          <w:bCs/>
          <w:color w:val="FF0000"/>
          <w:sz w:val="24"/>
          <w:szCs w:val="24"/>
        </w:rPr>
        <w:t>lower income and lower loan amount</w:t>
      </w:r>
      <w:r w:rsidRPr="003946A8">
        <w:rPr>
          <w:rFonts w:ascii="Arial" w:hAnsi="Arial" w:cs="Arial"/>
          <w:color w:val="FF0000"/>
          <w:sz w:val="24"/>
          <w:szCs w:val="24"/>
        </w:rPr>
        <w:t xml:space="preserve"> regions.</w:t>
      </w:r>
    </w:p>
    <w:p w14:paraId="17A6EC37" w14:textId="79C0B0C0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7049AD7C" w14:textId="55915213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43068FA0" w14:textId="6DC0B61A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15170081" w14:textId="2E7B0E7C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41E778AC" w14:textId="680D3F37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5F3F0DED" w14:textId="11061AFC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3245FFE0" w14:textId="42761568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4720193D" w14:textId="35750690" w:rsidR="006937DA" w:rsidRPr="006937DA" w:rsidRDefault="006937DA" w:rsidP="006937DA">
      <w:pPr>
        <w:rPr>
          <w:rFonts w:ascii="Arial" w:hAnsi="Arial" w:cs="Arial"/>
          <w:sz w:val="24"/>
          <w:szCs w:val="24"/>
        </w:rPr>
      </w:pPr>
    </w:p>
    <w:p w14:paraId="61F79EE5" w14:textId="77777777" w:rsidR="005A6C0A" w:rsidRDefault="005A6C0A" w:rsidP="00C62F2B">
      <w:pPr>
        <w:pStyle w:val="Heading1"/>
        <w:rPr>
          <w:rFonts w:ascii="Bahnschrift" w:hAnsi="Bahnschrift"/>
          <w:b/>
          <w:bCs/>
          <w:sz w:val="40"/>
          <w:szCs w:val="40"/>
        </w:rPr>
      </w:pPr>
    </w:p>
    <w:p w14:paraId="1D6F1A5C" w14:textId="77777777" w:rsidR="005A6C0A" w:rsidRDefault="005A6C0A" w:rsidP="00C62F2B">
      <w:pPr>
        <w:pStyle w:val="Heading1"/>
        <w:rPr>
          <w:rFonts w:ascii="Bahnschrift" w:hAnsi="Bahnschrift"/>
          <w:b/>
          <w:bCs/>
          <w:sz w:val="40"/>
          <w:szCs w:val="40"/>
        </w:rPr>
      </w:pPr>
    </w:p>
    <w:p w14:paraId="65898E23" w14:textId="7397B106" w:rsidR="006937DA" w:rsidRDefault="00C62F2B" w:rsidP="00C62F2B">
      <w:pPr>
        <w:pStyle w:val="Heading1"/>
        <w:rPr>
          <w:rFonts w:ascii="Bahnschrift" w:hAnsi="Bahnschrift"/>
          <w:b/>
          <w:bCs/>
          <w:sz w:val="40"/>
          <w:szCs w:val="40"/>
        </w:rPr>
      </w:pPr>
      <w:r>
        <w:rPr>
          <w:rFonts w:ascii="Bahnschrift" w:hAnsi="Bahnschrift"/>
          <w:b/>
          <w:bCs/>
          <w:sz w:val="40"/>
          <w:szCs w:val="40"/>
        </w:rPr>
        <w:t>FEATURE IMPORTANCE</w:t>
      </w:r>
    </w:p>
    <w:p w14:paraId="1F03E90D" w14:textId="50A8DEA5" w:rsidR="005A6C0A" w:rsidRDefault="005A6C0A" w:rsidP="005A6C0A">
      <w:r>
        <w:rPr>
          <w:noProof/>
        </w:rPr>
        <w:drawing>
          <wp:anchor distT="0" distB="0" distL="114300" distR="114300" simplePos="0" relativeHeight="251670528" behindDoc="0" locked="0" layoutInCell="1" allowOverlap="1" wp14:anchorId="4F9026CD" wp14:editId="79723030">
            <wp:simplePos x="0" y="0"/>
            <wp:positionH relativeFrom="margin">
              <wp:align>center</wp:align>
            </wp:positionH>
            <wp:positionV relativeFrom="paragraph">
              <wp:posOffset>196850</wp:posOffset>
            </wp:positionV>
            <wp:extent cx="1950720" cy="255270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ELECTkBES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6C1AD1" w14:textId="65678D69" w:rsidR="005A6C0A" w:rsidRPr="005A6C0A" w:rsidRDefault="005A6C0A" w:rsidP="005A6C0A"/>
    <w:p w14:paraId="4C632989" w14:textId="53D94111" w:rsidR="006937DA" w:rsidRDefault="005A6C0A" w:rsidP="005A6C0A">
      <w:pPr>
        <w:ind w:left="7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tained by using </w:t>
      </w:r>
      <w:r w:rsidRPr="001B4969">
        <w:rPr>
          <w:rFonts w:ascii="Arial" w:hAnsi="Arial" w:cs="Arial"/>
          <w:b/>
          <w:bCs/>
          <w:sz w:val="24"/>
          <w:szCs w:val="24"/>
        </w:rPr>
        <w:t>SelectKBest</w:t>
      </w:r>
      <w:r>
        <w:rPr>
          <w:rFonts w:ascii="Arial" w:hAnsi="Arial" w:cs="Arial"/>
          <w:sz w:val="24"/>
          <w:szCs w:val="24"/>
        </w:rPr>
        <w:t xml:space="preserve"> feature from </w:t>
      </w:r>
      <w:r w:rsidRPr="001B4969">
        <w:rPr>
          <w:rFonts w:ascii="Arial" w:hAnsi="Arial" w:cs="Arial"/>
          <w:b/>
          <w:bCs/>
          <w:sz w:val="24"/>
          <w:szCs w:val="24"/>
        </w:rPr>
        <w:t>Scikit-Learn</w:t>
      </w:r>
      <w:r>
        <w:rPr>
          <w:rFonts w:ascii="Arial" w:hAnsi="Arial" w:cs="Arial"/>
          <w:sz w:val="24"/>
          <w:szCs w:val="24"/>
        </w:rPr>
        <w:t xml:space="preserve">. </w:t>
      </w:r>
      <w:r w:rsidRPr="001B4969">
        <w:rPr>
          <w:rFonts w:ascii="Arial" w:hAnsi="Arial" w:cs="Arial"/>
          <w:b/>
          <w:bCs/>
          <w:sz w:val="24"/>
          <w:szCs w:val="24"/>
        </w:rPr>
        <w:t>Chi2</w:t>
      </w:r>
      <w:r>
        <w:rPr>
          <w:rFonts w:ascii="Arial" w:hAnsi="Arial" w:cs="Arial"/>
          <w:sz w:val="24"/>
          <w:szCs w:val="24"/>
        </w:rPr>
        <w:t xml:space="preserve"> method was used to draw out the feature importance in deciding the output in the model.</w:t>
      </w:r>
    </w:p>
    <w:p w14:paraId="4933AC15" w14:textId="50A209FC" w:rsidR="005A6C0A" w:rsidRDefault="005A6C0A" w:rsidP="005A6C0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50F6C91F" wp14:editId="7365D618">
            <wp:simplePos x="0" y="0"/>
            <wp:positionH relativeFrom="margin">
              <wp:align>center</wp:align>
            </wp:positionH>
            <wp:positionV relativeFrom="paragraph">
              <wp:posOffset>349250</wp:posOffset>
            </wp:positionV>
            <wp:extent cx="2514600" cy="1737360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eature_imp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B78DAF" w14:textId="77777777" w:rsidR="005A6C0A" w:rsidRDefault="005A6C0A" w:rsidP="005A6C0A">
      <w:pPr>
        <w:jc w:val="center"/>
        <w:rPr>
          <w:rFonts w:ascii="Arial" w:hAnsi="Arial" w:cs="Arial"/>
          <w:sz w:val="24"/>
          <w:szCs w:val="24"/>
        </w:rPr>
      </w:pPr>
    </w:p>
    <w:p w14:paraId="42F4C0AA" w14:textId="42EDF6E5" w:rsidR="005A6C0A" w:rsidRDefault="005A6C0A" w:rsidP="005A6C0A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tained using </w:t>
      </w:r>
      <w:r w:rsidRPr="001B4969">
        <w:rPr>
          <w:rFonts w:ascii="Arial" w:hAnsi="Arial" w:cs="Arial"/>
          <w:b/>
          <w:bCs/>
          <w:sz w:val="24"/>
          <w:szCs w:val="24"/>
        </w:rPr>
        <w:t>feature importanc</w:t>
      </w:r>
      <w:r>
        <w:rPr>
          <w:rFonts w:ascii="Arial" w:hAnsi="Arial" w:cs="Arial"/>
          <w:sz w:val="24"/>
          <w:szCs w:val="24"/>
        </w:rPr>
        <w:t xml:space="preserve">e method in </w:t>
      </w:r>
      <w:r w:rsidRPr="001B4969">
        <w:rPr>
          <w:rFonts w:ascii="Arial" w:hAnsi="Arial" w:cs="Arial"/>
          <w:b/>
          <w:bCs/>
          <w:sz w:val="24"/>
          <w:szCs w:val="24"/>
        </w:rPr>
        <w:t>Random Forest Classifier</w:t>
      </w:r>
      <w:r>
        <w:rPr>
          <w:rFonts w:ascii="Arial" w:hAnsi="Arial" w:cs="Arial"/>
          <w:sz w:val="24"/>
          <w:szCs w:val="24"/>
        </w:rPr>
        <w:t>.</w:t>
      </w:r>
    </w:p>
    <w:p w14:paraId="3E257A92" w14:textId="3EDC028A" w:rsidR="007A0A10" w:rsidRDefault="007A0A10" w:rsidP="007A0A10">
      <w:pPr>
        <w:rPr>
          <w:rFonts w:ascii="Arial" w:hAnsi="Arial" w:cs="Arial"/>
          <w:b/>
          <w:bCs/>
          <w:sz w:val="24"/>
          <w:szCs w:val="24"/>
        </w:rPr>
      </w:pPr>
    </w:p>
    <w:p w14:paraId="195A3743" w14:textId="5CD90803" w:rsidR="007A0A10" w:rsidRDefault="007A0A10" w:rsidP="007A0A10">
      <w:pPr>
        <w:tabs>
          <w:tab w:val="left" w:pos="611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D154079" w14:textId="03570C38" w:rsidR="007A0A10" w:rsidRDefault="007A0A10" w:rsidP="007A0A10">
      <w:pPr>
        <w:tabs>
          <w:tab w:val="left" w:pos="6112"/>
        </w:tabs>
        <w:rPr>
          <w:rFonts w:ascii="Arial" w:hAnsi="Arial" w:cs="Arial"/>
          <w:sz w:val="24"/>
          <w:szCs w:val="24"/>
        </w:rPr>
      </w:pPr>
    </w:p>
    <w:p w14:paraId="3D7C84E7" w14:textId="6D037379" w:rsidR="007A0A10" w:rsidRDefault="007A0A10" w:rsidP="007A0A10">
      <w:pPr>
        <w:tabs>
          <w:tab w:val="left" w:pos="6112"/>
        </w:tabs>
        <w:rPr>
          <w:rFonts w:ascii="Arial" w:hAnsi="Arial" w:cs="Arial"/>
          <w:sz w:val="24"/>
          <w:szCs w:val="24"/>
        </w:rPr>
      </w:pPr>
    </w:p>
    <w:p w14:paraId="3871D5D4" w14:textId="0224FD03" w:rsidR="007A0A10" w:rsidRDefault="007A0A10" w:rsidP="007A0A10">
      <w:pPr>
        <w:tabs>
          <w:tab w:val="left" w:pos="6112"/>
        </w:tabs>
        <w:rPr>
          <w:rFonts w:ascii="Arial" w:hAnsi="Arial" w:cs="Arial"/>
          <w:sz w:val="24"/>
          <w:szCs w:val="24"/>
        </w:rPr>
      </w:pPr>
    </w:p>
    <w:p w14:paraId="600B0B25" w14:textId="22A24C1E" w:rsidR="007A0A10" w:rsidRDefault="00B10AC7" w:rsidP="007A0A10">
      <w:pPr>
        <w:pStyle w:val="Heading1"/>
        <w:rPr>
          <w:rFonts w:ascii="Bahnschrift" w:hAnsi="Bahnschrift"/>
          <w:b/>
          <w:bCs/>
          <w:sz w:val="40"/>
          <w:szCs w:val="40"/>
        </w:rPr>
      </w:pPr>
      <w:r>
        <w:rPr>
          <w:rFonts w:ascii="Bahnschrift" w:hAnsi="Bahnschrift"/>
          <w:b/>
          <w:bCs/>
          <w:sz w:val="40"/>
          <w:szCs w:val="40"/>
        </w:rPr>
        <w:t>MOD</w:t>
      </w:r>
      <w:r w:rsidR="007A0A10">
        <w:rPr>
          <w:rFonts w:ascii="Bahnschrift" w:hAnsi="Bahnschrift"/>
          <w:b/>
          <w:bCs/>
          <w:sz w:val="40"/>
          <w:szCs w:val="40"/>
        </w:rPr>
        <w:t>E</w:t>
      </w:r>
      <w:r>
        <w:rPr>
          <w:rFonts w:ascii="Bahnschrift" w:hAnsi="Bahnschrift"/>
          <w:b/>
          <w:bCs/>
          <w:sz w:val="40"/>
          <w:szCs w:val="40"/>
        </w:rPr>
        <w:t>LLING</w:t>
      </w:r>
    </w:p>
    <w:p w14:paraId="474EE5C0" w14:textId="38D0E233" w:rsidR="00B10AC7" w:rsidRDefault="00B10AC7" w:rsidP="00B10AC7"/>
    <w:p w14:paraId="40828423" w14:textId="25965E95" w:rsidR="00B10AC7" w:rsidRDefault="00B10AC7" w:rsidP="00B10AC7">
      <w:r>
        <w:t>MODELS USED:</w:t>
      </w:r>
    </w:p>
    <w:p w14:paraId="14B74FC6" w14:textId="0FF6DBE6" w:rsidR="00B10AC7" w:rsidRDefault="00B10AC7" w:rsidP="00B10AC7">
      <w:pPr>
        <w:pStyle w:val="ListParagraph"/>
        <w:numPr>
          <w:ilvl w:val="0"/>
          <w:numId w:val="8"/>
        </w:numPr>
      </w:pPr>
      <w:r>
        <w:t>RANDOM FOREST CLASSIFIER</w:t>
      </w:r>
    </w:p>
    <w:p w14:paraId="0C5EC7BF" w14:textId="3E96B900" w:rsidR="00B10AC7" w:rsidRDefault="00B10AC7" w:rsidP="00B10AC7">
      <w:pPr>
        <w:pStyle w:val="ListParagraph"/>
        <w:numPr>
          <w:ilvl w:val="0"/>
          <w:numId w:val="8"/>
        </w:numPr>
      </w:pPr>
      <w:r>
        <w:t>DECISION TREE CLASSIFIER</w:t>
      </w:r>
    </w:p>
    <w:p w14:paraId="37440E64" w14:textId="13CF47F1" w:rsidR="00B10AC7" w:rsidRDefault="00B10AC7" w:rsidP="00B10AC7">
      <w:pPr>
        <w:pStyle w:val="ListParagraph"/>
        <w:numPr>
          <w:ilvl w:val="0"/>
          <w:numId w:val="8"/>
        </w:numPr>
      </w:pPr>
      <w:r>
        <w:t>SUPPORT VECTOR MACHINES</w:t>
      </w:r>
    </w:p>
    <w:p w14:paraId="1207ACBD" w14:textId="77067B49" w:rsidR="00B10AC7" w:rsidRDefault="00B10AC7" w:rsidP="00B10AC7">
      <w:pPr>
        <w:pStyle w:val="ListParagraph"/>
        <w:numPr>
          <w:ilvl w:val="0"/>
          <w:numId w:val="8"/>
        </w:numPr>
      </w:pPr>
      <w:r>
        <w:t>LOGISTIC REGRESSION</w:t>
      </w:r>
    </w:p>
    <w:p w14:paraId="0E57CFBF" w14:textId="77777777" w:rsidR="00B10AC7" w:rsidRDefault="00B10AC7" w:rsidP="00B10AC7">
      <w:pPr>
        <w:pStyle w:val="ListParagraph"/>
        <w:numPr>
          <w:ilvl w:val="0"/>
          <w:numId w:val="8"/>
        </w:numPr>
      </w:pPr>
      <w:r>
        <w:t>ADABOOST CLASSIFIER</w:t>
      </w:r>
    </w:p>
    <w:p w14:paraId="4EB48ECA" w14:textId="04C6B44F" w:rsidR="00B10AC7" w:rsidRDefault="00B10AC7" w:rsidP="00B10AC7">
      <w:r w:rsidRPr="00B10AC7">
        <w:rPr>
          <w:b/>
          <w:bCs/>
        </w:rPr>
        <w:t>CROSS-VALIDATION</w:t>
      </w:r>
      <w:r>
        <w:t xml:space="preserve"> was used with </w:t>
      </w:r>
      <w:r w:rsidRPr="00B10AC7">
        <w:rPr>
          <w:b/>
          <w:bCs/>
        </w:rPr>
        <w:t>cv = 10</w:t>
      </w:r>
      <w:r>
        <w:t xml:space="preserve"> and the </w:t>
      </w:r>
      <w:r w:rsidRPr="00B10AC7">
        <w:rPr>
          <w:b/>
          <w:bCs/>
        </w:rPr>
        <w:t>Standard Deviations</w:t>
      </w:r>
      <w:r>
        <w:t xml:space="preserve"> among the scores were very low implying the </w:t>
      </w:r>
      <w:r w:rsidRPr="00B10AC7">
        <w:rPr>
          <w:b/>
          <w:bCs/>
        </w:rPr>
        <w:t>stability</w:t>
      </w:r>
      <w:r>
        <w:t xml:space="preserve"> of the models.</w:t>
      </w:r>
    </w:p>
    <w:p w14:paraId="55FFE987" w14:textId="0022B8DE" w:rsidR="00B10AC7" w:rsidRDefault="00B10AC7" w:rsidP="00B10AC7"/>
    <w:p w14:paraId="4F1ADF42" w14:textId="03E4438F" w:rsidR="00054DAF" w:rsidRDefault="00054DAF" w:rsidP="00054DAF">
      <w:pPr>
        <w:pStyle w:val="Heading1"/>
        <w:rPr>
          <w:rFonts w:ascii="Bahnschrift" w:hAnsi="Bahnschrift"/>
          <w:b/>
          <w:bCs/>
          <w:sz w:val="40"/>
          <w:szCs w:val="40"/>
        </w:rPr>
      </w:pPr>
      <w:r>
        <w:rPr>
          <w:rFonts w:ascii="Bahnschrift" w:hAnsi="Bahnschrift"/>
          <w:b/>
          <w:bCs/>
          <w:sz w:val="40"/>
          <w:szCs w:val="40"/>
        </w:rPr>
        <w:t>PREDICTION OF TEST DATA</w:t>
      </w:r>
    </w:p>
    <w:p w14:paraId="6700694A" w14:textId="15D41965" w:rsidR="00054DAF" w:rsidRDefault="00054DAF" w:rsidP="00054DAF"/>
    <w:p w14:paraId="04DF058C" w14:textId="01065A9C" w:rsidR="00054DAF" w:rsidRDefault="00054DAF" w:rsidP="00054DAF">
      <w:pPr>
        <w:pStyle w:val="ListParagraph"/>
        <w:numPr>
          <w:ilvl w:val="0"/>
          <w:numId w:val="9"/>
        </w:numPr>
      </w:pPr>
      <w:r>
        <w:t xml:space="preserve">The missing values were first imputed using Pandas </w:t>
      </w:r>
      <w:r w:rsidRPr="00054DAF">
        <w:rPr>
          <w:b/>
          <w:bCs/>
        </w:rPr>
        <w:t>fillna</w:t>
      </w:r>
      <w:r>
        <w:t xml:space="preserve"> function (‘</w:t>
      </w:r>
      <w:r w:rsidRPr="00054DAF">
        <w:rPr>
          <w:b/>
          <w:bCs/>
        </w:rPr>
        <w:t>ffill’</w:t>
      </w:r>
      <w:r>
        <w:t>).</w:t>
      </w:r>
    </w:p>
    <w:p w14:paraId="6BCEB224" w14:textId="7742820F" w:rsidR="00054DAF" w:rsidRDefault="00054DAF" w:rsidP="00054DAF">
      <w:pPr>
        <w:pStyle w:val="ListParagraph"/>
        <w:numPr>
          <w:ilvl w:val="0"/>
          <w:numId w:val="9"/>
        </w:numPr>
      </w:pPr>
      <w:r>
        <w:t xml:space="preserve">For getting a better judgement, a </w:t>
      </w:r>
      <w:r w:rsidRPr="00054DAF">
        <w:rPr>
          <w:b/>
          <w:bCs/>
        </w:rPr>
        <w:t>user-defined</w:t>
      </w:r>
      <w:r>
        <w:t xml:space="preserve"> function was used to </w:t>
      </w:r>
      <w:r w:rsidRPr="00054DAF">
        <w:rPr>
          <w:b/>
          <w:bCs/>
        </w:rPr>
        <w:t>get the predictions from the models</w:t>
      </w:r>
      <w:r>
        <w:t xml:space="preserve"> and decide the </w:t>
      </w:r>
      <w:r w:rsidRPr="00054DAF">
        <w:rPr>
          <w:b/>
          <w:bCs/>
        </w:rPr>
        <w:t>final prediction according to the majority rule</w:t>
      </w:r>
      <w:r>
        <w:t>.</w:t>
      </w:r>
    </w:p>
    <w:p w14:paraId="5304E86B" w14:textId="737786C3" w:rsidR="00AC3ACD" w:rsidRDefault="00054DAF" w:rsidP="00AC3ACD">
      <w:pPr>
        <w:pStyle w:val="ListParagraph"/>
      </w:pPr>
      <w:r>
        <w:t>For example, if 3 of the models used gives the prediction as “</w:t>
      </w:r>
      <w:r w:rsidRPr="00AC3ACD">
        <w:rPr>
          <w:b/>
          <w:bCs/>
        </w:rPr>
        <w:t>Y</w:t>
      </w:r>
      <w:r>
        <w:t>” (Approved), and other two as “</w:t>
      </w:r>
      <w:r w:rsidRPr="00AC3ACD">
        <w:rPr>
          <w:b/>
          <w:bCs/>
        </w:rPr>
        <w:t>N</w:t>
      </w:r>
      <w:r>
        <w:t>” (Rejected), then “</w:t>
      </w:r>
      <w:r w:rsidRPr="00AC3ACD">
        <w:rPr>
          <w:b/>
          <w:bCs/>
        </w:rPr>
        <w:t>Y</w:t>
      </w:r>
      <w:r>
        <w:t xml:space="preserve">” (Approved) has a 60% majority and hence the respective application is predicted to be </w:t>
      </w:r>
      <w:r w:rsidRPr="00AC3ACD">
        <w:rPr>
          <w:b/>
          <w:bCs/>
          <w:i/>
          <w:iCs/>
        </w:rPr>
        <w:t>approved</w:t>
      </w:r>
      <w:r w:rsidR="00AC3ACD">
        <w:t>.</w:t>
      </w:r>
    </w:p>
    <w:p w14:paraId="4B79D8A8" w14:textId="239D680D" w:rsidR="00AC3ACD" w:rsidRPr="00054DAF" w:rsidRDefault="00AC3ACD" w:rsidP="00AC3ACD">
      <w:pPr>
        <w:pStyle w:val="ListParagraph"/>
        <w:numPr>
          <w:ilvl w:val="0"/>
          <w:numId w:val="9"/>
        </w:numPr>
      </w:pPr>
      <w:r>
        <w:t xml:space="preserve">The final predictions were attached to the test data csv file as a new column and saved as </w:t>
      </w:r>
      <w:r w:rsidRPr="00AC3ACD">
        <w:rPr>
          <w:b/>
          <w:bCs/>
        </w:rPr>
        <w:t>Test_Data_Predictions.csv</w:t>
      </w:r>
    </w:p>
    <w:p w14:paraId="2E2321FC" w14:textId="77777777" w:rsidR="00B10AC7" w:rsidRPr="00B10AC7" w:rsidRDefault="00B10AC7" w:rsidP="00B10AC7"/>
    <w:p w14:paraId="70F6822C" w14:textId="77777777" w:rsidR="007A0A10" w:rsidRPr="007A0A10" w:rsidRDefault="007A0A10" w:rsidP="007A0A10">
      <w:pPr>
        <w:tabs>
          <w:tab w:val="left" w:pos="6112"/>
        </w:tabs>
        <w:rPr>
          <w:rFonts w:ascii="Arial" w:hAnsi="Arial" w:cs="Arial"/>
          <w:sz w:val="24"/>
          <w:szCs w:val="24"/>
        </w:rPr>
      </w:pPr>
    </w:p>
    <w:sectPr w:rsidR="007A0A10" w:rsidRPr="007A0A10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AFDB1" w14:textId="77777777" w:rsidR="00115D61" w:rsidRDefault="00115D61" w:rsidP="00BE2709">
      <w:pPr>
        <w:spacing w:after="0" w:line="240" w:lineRule="auto"/>
      </w:pPr>
      <w:r>
        <w:separator/>
      </w:r>
    </w:p>
  </w:endnote>
  <w:endnote w:type="continuationSeparator" w:id="0">
    <w:p w14:paraId="4FC7F17E" w14:textId="77777777" w:rsidR="00115D61" w:rsidRDefault="00115D61" w:rsidP="00BE2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35"/>
      <w:gridCol w:w="4491"/>
    </w:tblGrid>
    <w:tr w:rsidR="00BE2709" w14:paraId="2997A36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F144B82" w14:textId="77777777" w:rsidR="00BE2709" w:rsidRDefault="00BE2709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8A1932B" w14:textId="77777777" w:rsidR="00BE2709" w:rsidRDefault="00BE2709">
          <w:pPr>
            <w:pStyle w:val="Header"/>
            <w:jc w:val="right"/>
            <w:rPr>
              <w:caps/>
              <w:sz w:val="18"/>
            </w:rPr>
          </w:pPr>
        </w:p>
      </w:tc>
    </w:tr>
    <w:tr w:rsidR="00BE2709" w14:paraId="31E6EF26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776ED8BD24124ECA9134FB5580947C3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39646489" w14:textId="3A2A1B93" w:rsidR="00BE2709" w:rsidRDefault="00BE2709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Hrishikesh Kalita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B71A57F" w14:textId="77777777" w:rsidR="00BE2709" w:rsidRDefault="00BE2709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0906FBF1" w14:textId="77777777" w:rsidR="00BE2709" w:rsidRDefault="00BE2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1FA2EF" w14:textId="77777777" w:rsidR="00115D61" w:rsidRDefault="00115D61" w:rsidP="00BE2709">
      <w:pPr>
        <w:spacing w:after="0" w:line="240" w:lineRule="auto"/>
      </w:pPr>
      <w:r>
        <w:separator/>
      </w:r>
    </w:p>
  </w:footnote>
  <w:footnote w:type="continuationSeparator" w:id="0">
    <w:p w14:paraId="7E6F5739" w14:textId="77777777" w:rsidR="00115D61" w:rsidRDefault="00115D61" w:rsidP="00BE27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1.2pt;height:11.2pt" o:bullet="t">
        <v:imagedata r:id="rId1" o:title="mso6552"/>
      </v:shape>
    </w:pict>
  </w:numPicBullet>
  <w:abstractNum w:abstractNumId="0" w15:restartNumberingAfterBreak="0">
    <w:nsid w:val="0BE45671"/>
    <w:multiLevelType w:val="hybridMultilevel"/>
    <w:tmpl w:val="CC7A11D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92F01"/>
    <w:multiLevelType w:val="hybridMultilevel"/>
    <w:tmpl w:val="DD386D1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73EFE"/>
    <w:multiLevelType w:val="hybridMultilevel"/>
    <w:tmpl w:val="51848CE0"/>
    <w:lvl w:ilvl="0" w:tplc="1244405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C01B3"/>
    <w:multiLevelType w:val="hybridMultilevel"/>
    <w:tmpl w:val="E38AD9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86536"/>
    <w:multiLevelType w:val="hybridMultilevel"/>
    <w:tmpl w:val="36826D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7367C"/>
    <w:multiLevelType w:val="hybridMultilevel"/>
    <w:tmpl w:val="3F868B3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9443BB"/>
    <w:multiLevelType w:val="hybridMultilevel"/>
    <w:tmpl w:val="1A96409C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20054"/>
    <w:multiLevelType w:val="hybridMultilevel"/>
    <w:tmpl w:val="6CC2D5F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EE31EC2"/>
    <w:multiLevelType w:val="hybridMultilevel"/>
    <w:tmpl w:val="40461E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ocumentProtection w:edit="readOnly" w:enforcement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DA1NTI3tjA3szBX0lEKTi0uzszPAykwqQUAxyJN1iwAAAA="/>
  </w:docVars>
  <w:rsids>
    <w:rsidRoot w:val="00DD7968"/>
    <w:rsid w:val="00054DAF"/>
    <w:rsid w:val="00062121"/>
    <w:rsid w:val="000E5FF1"/>
    <w:rsid w:val="000E6E22"/>
    <w:rsid w:val="00101844"/>
    <w:rsid w:val="001135EC"/>
    <w:rsid w:val="00115D61"/>
    <w:rsid w:val="001B4969"/>
    <w:rsid w:val="00264979"/>
    <w:rsid w:val="003821D0"/>
    <w:rsid w:val="003908C6"/>
    <w:rsid w:val="003946A8"/>
    <w:rsid w:val="00424804"/>
    <w:rsid w:val="00493A1C"/>
    <w:rsid w:val="00592584"/>
    <w:rsid w:val="005A6C0A"/>
    <w:rsid w:val="006260B3"/>
    <w:rsid w:val="00680723"/>
    <w:rsid w:val="006937DA"/>
    <w:rsid w:val="0069551E"/>
    <w:rsid w:val="006F20E1"/>
    <w:rsid w:val="007669D8"/>
    <w:rsid w:val="007A0A10"/>
    <w:rsid w:val="00804D4C"/>
    <w:rsid w:val="008F4024"/>
    <w:rsid w:val="00904D90"/>
    <w:rsid w:val="00953F94"/>
    <w:rsid w:val="009714F4"/>
    <w:rsid w:val="00981D61"/>
    <w:rsid w:val="00AC3ACD"/>
    <w:rsid w:val="00AE25D9"/>
    <w:rsid w:val="00B10AC7"/>
    <w:rsid w:val="00B7565F"/>
    <w:rsid w:val="00BE2709"/>
    <w:rsid w:val="00C43935"/>
    <w:rsid w:val="00C62F2B"/>
    <w:rsid w:val="00D15CD6"/>
    <w:rsid w:val="00DD31DB"/>
    <w:rsid w:val="00DD7968"/>
    <w:rsid w:val="00E1585B"/>
    <w:rsid w:val="00E757FF"/>
    <w:rsid w:val="00F51E46"/>
    <w:rsid w:val="00F92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C46AA"/>
  <w15:chartTrackingRefBased/>
  <w15:docId w15:val="{8CA9D310-5F15-45B9-AA6C-DC5517853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9D8"/>
  </w:style>
  <w:style w:type="paragraph" w:styleId="Heading1">
    <w:name w:val="heading 1"/>
    <w:basedOn w:val="Normal"/>
    <w:next w:val="Normal"/>
    <w:link w:val="Heading1Char"/>
    <w:uiPriority w:val="9"/>
    <w:qFormat/>
    <w:rsid w:val="009714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669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69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714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714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7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709"/>
  </w:style>
  <w:style w:type="paragraph" w:styleId="Footer">
    <w:name w:val="footer"/>
    <w:basedOn w:val="Normal"/>
    <w:link w:val="FooterChar"/>
    <w:uiPriority w:val="99"/>
    <w:unhideWhenUsed/>
    <w:rsid w:val="00BE27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95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tyles" Target="styles.xml"/><Relationship Id="rId21" Type="http://schemas.openxmlformats.org/officeDocument/2006/relationships/image" Target="media/image15.JPG"/><Relationship Id="rId7" Type="http://schemas.openxmlformats.org/officeDocument/2006/relationships/endnotes" Target="endnote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76ED8BD24124ECA9134FB5580947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77490-6D57-40EF-8942-6BB6A9CA8578}"/>
      </w:docPartPr>
      <w:docPartBody>
        <w:p w:rsidR="002A2816" w:rsidRDefault="002472FF" w:rsidP="002472FF">
          <w:pPr>
            <w:pStyle w:val="776ED8BD24124ECA9134FB5580947C3D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2FF"/>
    <w:rsid w:val="002472FF"/>
    <w:rsid w:val="002A2816"/>
    <w:rsid w:val="00383840"/>
    <w:rsid w:val="00873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72FF"/>
    <w:rPr>
      <w:color w:val="808080"/>
    </w:rPr>
  </w:style>
  <w:style w:type="paragraph" w:customStyle="1" w:styleId="776ED8BD24124ECA9134FB5580947C3D">
    <w:name w:val="776ED8BD24124ECA9134FB5580947C3D"/>
    <w:rsid w:val="002472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F5111-6036-442B-B2EA-13AE30CE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574</Words>
  <Characters>3277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Kalita</dc:creator>
  <cp:keywords/>
  <dc:description/>
  <cp:lastModifiedBy>Hrishikesh Kalita</cp:lastModifiedBy>
  <cp:revision>40</cp:revision>
  <dcterms:created xsi:type="dcterms:W3CDTF">2020-06-21T07:35:00Z</dcterms:created>
  <dcterms:modified xsi:type="dcterms:W3CDTF">2020-06-26T21:37:00Z</dcterms:modified>
</cp:coreProperties>
</file>